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PlainTable4"/>
        <w:tblpPr w:leftFromText="180" w:rightFromText="180" w:vertAnchor="page" w:horzAnchor="margin" w:tblpXSpec="center" w:tblpY="211"/>
        <w:tblW w:w="11199" w:type="dxa"/>
        <w:tblLook w:val="04A0" w:firstRow="1" w:lastRow="0" w:firstColumn="1" w:lastColumn="0" w:noHBand="0" w:noVBand="1"/>
      </w:tblPr>
      <w:tblGrid>
        <w:gridCol w:w="3833"/>
        <w:gridCol w:w="3103"/>
        <w:gridCol w:w="4263"/>
      </w:tblGrid>
      <w:tr w:rsidR="00292BAF" w:rsidRPr="001255E7" w:rsidTr="00A968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33" w:type="dxa"/>
          </w:tcPr>
          <w:p w:rsidR="00BE3BA6" w:rsidRPr="001255E7" w:rsidRDefault="00ED4B3C" w:rsidP="00543282">
            <w:pPr>
              <w:ind w:left="-709" w:right="-1179"/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 xml:space="preserve">  </w:t>
            </w:r>
            <w:r w:rsidR="00543282" w:rsidRPr="001255E7">
              <w:rPr>
                <w:rFonts w:cstheme="minorHAnsi"/>
              </w:rPr>
              <w:t xml:space="preserve">           </w:t>
            </w:r>
            <w:r w:rsidR="006E7C09">
              <w:rPr>
                <w:rFonts w:cstheme="minorHAnsi"/>
              </w:rPr>
              <w:t xml:space="preserve"> </w:t>
            </w:r>
            <w:r w:rsidR="00515313">
              <w:rPr>
                <w:rFonts w:cstheme="minorHAnsi"/>
                <w:b w:val="0"/>
              </w:rPr>
              <w:t>Zolo Stays,</w:t>
            </w:r>
          </w:p>
          <w:p w:rsidR="00543282" w:rsidRPr="001255E7" w:rsidRDefault="00ED4B3C" w:rsidP="00543282">
            <w:pPr>
              <w:ind w:left="-709" w:right="-1179"/>
              <w:rPr>
                <w:rFonts w:cstheme="minorHAnsi"/>
              </w:rPr>
            </w:pPr>
            <w:r>
              <w:rPr>
                <w:rFonts w:cstheme="minorHAnsi"/>
              </w:rPr>
              <w:t xml:space="preserve">  </w:t>
            </w:r>
            <w:r w:rsidR="00543282" w:rsidRPr="001255E7">
              <w:rPr>
                <w:rFonts w:cstheme="minorHAnsi"/>
              </w:rPr>
              <w:t xml:space="preserve">           </w:t>
            </w:r>
            <w:r w:rsidR="006E7C09">
              <w:rPr>
                <w:rFonts w:cstheme="minorHAnsi"/>
              </w:rPr>
              <w:t xml:space="preserve"> </w:t>
            </w:r>
            <w:r w:rsidR="003B6344" w:rsidRPr="001255E7">
              <w:rPr>
                <w:rFonts w:cstheme="minorHAnsi"/>
                <w:b w:val="0"/>
              </w:rPr>
              <w:t xml:space="preserve">Near </w:t>
            </w:r>
            <w:r w:rsidR="00515313">
              <w:rPr>
                <w:rFonts w:cstheme="minorHAnsi"/>
                <w:b w:val="0"/>
              </w:rPr>
              <w:t>Global Village</w:t>
            </w:r>
            <w:r w:rsidR="003B6344" w:rsidRPr="001255E7">
              <w:rPr>
                <w:rFonts w:cstheme="minorHAnsi"/>
                <w:b w:val="0"/>
              </w:rPr>
              <w:t xml:space="preserve">, </w:t>
            </w:r>
          </w:p>
          <w:p w:rsidR="00292BAF" w:rsidRPr="001255E7" w:rsidRDefault="00ED4B3C" w:rsidP="00515313">
            <w:pPr>
              <w:ind w:left="-709" w:right="-1179"/>
              <w:rPr>
                <w:rFonts w:cstheme="minorHAnsi"/>
                <w:b w:val="0"/>
                <w:sz w:val="36"/>
                <w:szCs w:val="36"/>
              </w:rPr>
            </w:pPr>
            <w:r>
              <w:rPr>
                <w:rFonts w:cstheme="minorHAnsi"/>
              </w:rPr>
              <w:t xml:space="preserve">  </w:t>
            </w:r>
            <w:r w:rsidR="00543282" w:rsidRPr="001255E7">
              <w:rPr>
                <w:rFonts w:cstheme="minorHAnsi"/>
              </w:rPr>
              <w:t xml:space="preserve">           </w:t>
            </w:r>
            <w:r w:rsidR="006E7C09">
              <w:rPr>
                <w:rFonts w:cstheme="minorHAnsi"/>
              </w:rPr>
              <w:t xml:space="preserve"> </w:t>
            </w:r>
            <w:r w:rsidR="00515313">
              <w:rPr>
                <w:rFonts w:cstheme="minorHAnsi"/>
                <w:b w:val="0"/>
              </w:rPr>
              <w:t xml:space="preserve">Bangalore </w:t>
            </w:r>
            <w:r w:rsidR="003B6344" w:rsidRPr="001255E7">
              <w:rPr>
                <w:rFonts w:cstheme="minorHAnsi"/>
                <w:b w:val="0"/>
              </w:rPr>
              <w:t>(</w:t>
            </w:r>
            <w:r w:rsidR="00515313">
              <w:rPr>
                <w:rFonts w:cstheme="minorHAnsi"/>
                <w:b w:val="0"/>
              </w:rPr>
              <w:t>K</w:t>
            </w:r>
            <w:r w:rsidR="003B6344" w:rsidRPr="001255E7">
              <w:rPr>
                <w:rFonts w:cstheme="minorHAnsi"/>
                <w:b w:val="0"/>
              </w:rPr>
              <w:t xml:space="preserve">. </w:t>
            </w:r>
            <w:r w:rsidR="00515313">
              <w:rPr>
                <w:rFonts w:cstheme="minorHAnsi"/>
                <w:b w:val="0"/>
              </w:rPr>
              <w:t>A.)</w:t>
            </w:r>
          </w:p>
        </w:tc>
        <w:tc>
          <w:tcPr>
            <w:tcW w:w="3103" w:type="dxa"/>
          </w:tcPr>
          <w:p w:rsidR="00292BAF" w:rsidRPr="00A968F0" w:rsidRDefault="00292BAF" w:rsidP="00A7481C">
            <w:pPr>
              <w:ind w:left="-709" w:right="-117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4"/>
                <w:szCs w:val="30"/>
              </w:rPr>
            </w:pPr>
            <w:r w:rsidRPr="001255E7">
              <w:rPr>
                <w:rFonts w:cstheme="minorHAnsi"/>
                <w:b w:val="0"/>
                <w:sz w:val="34"/>
                <w:szCs w:val="30"/>
              </w:rPr>
              <w:t>Priyesh Vishwakarm</w:t>
            </w:r>
            <w:r w:rsidR="00A968F0">
              <w:rPr>
                <w:rFonts w:cstheme="minorHAnsi"/>
                <w:b w:val="0"/>
                <w:sz w:val="34"/>
                <w:szCs w:val="30"/>
              </w:rPr>
              <w:t xml:space="preserve">a </w:t>
            </w:r>
            <w:r w:rsidRPr="001255E7">
              <w:rPr>
                <w:rFonts w:cstheme="minorHAnsi"/>
                <w:b w:val="0"/>
                <w:sz w:val="34"/>
                <w:szCs w:val="30"/>
              </w:rPr>
              <w:t>a</w:t>
            </w:r>
            <w:r w:rsidR="00A968F0">
              <w:rPr>
                <w:rFonts w:cstheme="minorHAnsi"/>
                <w:b w:val="0"/>
                <w:sz w:val="34"/>
                <w:szCs w:val="30"/>
              </w:rPr>
              <w:br/>
            </w:r>
            <w:r w:rsidR="00A7481C">
              <w:rPr>
                <w:rFonts w:cstheme="minorHAnsi"/>
                <w:b w:val="0"/>
                <w:szCs w:val="30"/>
              </w:rPr>
              <w:t>DevOps/Cloud Engineer</w:t>
            </w:r>
          </w:p>
        </w:tc>
        <w:tc>
          <w:tcPr>
            <w:tcW w:w="4263" w:type="dxa"/>
          </w:tcPr>
          <w:p w:rsidR="00AA0C87" w:rsidRPr="001255E7" w:rsidRDefault="00543282" w:rsidP="00543282">
            <w:pPr>
              <w:ind w:right="-1179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  <w:r w:rsidRPr="001255E7">
              <w:rPr>
                <w:rFonts w:cstheme="minorHAnsi"/>
                <w:b w:val="0"/>
              </w:rPr>
              <w:t xml:space="preserve">                       </w:t>
            </w:r>
            <w:r w:rsidR="006E7C09">
              <w:rPr>
                <w:rFonts w:cstheme="minorHAnsi"/>
                <w:b w:val="0"/>
              </w:rPr>
              <w:t xml:space="preserve">       </w:t>
            </w:r>
            <w:r w:rsidRPr="001255E7">
              <w:rPr>
                <w:rFonts w:cstheme="minorHAnsi"/>
                <w:b w:val="0"/>
              </w:rPr>
              <w:t>priyeshvkarma@outlook.com</w:t>
            </w:r>
          </w:p>
          <w:p w:rsidR="00223BF9" w:rsidRPr="001255E7" w:rsidRDefault="00543282" w:rsidP="00543282">
            <w:pPr>
              <w:ind w:left="-709" w:right="-1179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  <w:r w:rsidRPr="001255E7">
              <w:rPr>
                <w:rFonts w:cstheme="minorHAnsi"/>
                <w:b w:val="0"/>
              </w:rPr>
              <w:t xml:space="preserve">                        </w:t>
            </w:r>
            <w:r w:rsidR="006E7C09">
              <w:rPr>
                <w:rFonts w:cstheme="minorHAnsi"/>
                <w:b w:val="0"/>
              </w:rPr>
              <w:t xml:space="preserve">             </w:t>
            </w:r>
            <w:hyperlink r:id="rId8" w:history="1">
              <w:r w:rsidRPr="001255E7">
                <w:rPr>
                  <w:rStyle w:val="Hyperlink"/>
                  <w:rFonts w:cstheme="minorHAnsi"/>
                  <w:b w:val="0"/>
                </w:rPr>
                <w:t>https://linkedin.com/in/vkpriyesh</w:t>
              </w:r>
            </w:hyperlink>
          </w:p>
          <w:p w:rsidR="00292BAF" w:rsidRPr="001255E7" w:rsidRDefault="00543282" w:rsidP="00543282">
            <w:pPr>
              <w:ind w:left="-709" w:right="-1179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  <w:r w:rsidRPr="001255E7">
              <w:rPr>
                <w:rFonts w:cstheme="minorHAnsi"/>
              </w:rPr>
              <w:t xml:space="preserve">                                   </w:t>
            </w:r>
            <w:r w:rsidR="006E7C09">
              <w:rPr>
                <w:rFonts w:cstheme="minorHAnsi"/>
              </w:rPr>
              <w:t xml:space="preserve">  </w:t>
            </w:r>
            <w:hyperlink r:id="rId9" w:history="1"/>
            <w:r w:rsidR="003B6344" w:rsidRPr="001255E7">
              <w:rPr>
                <w:rFonts w:cstheme="minorHAnsi"/>
                <w:b w:val="0"/>
              </w:rPr>
              <w:t>+91</w:t>
            </w:r>
            <w:r w:rsidR="00086D52" w:rsidRPr="001255E7">
              <w:rPr>
                <w:rFonts w:cstheme="minorHAnsi"/>
                <w:b w:val="0"/>
              </w:rPr>
              <w:t>-</w:t>
            </w:r>
            <w:r w:rsidR="003B6344" w:rsidRPr="001255E7">
              <w:rPr>
                <w:rFonts w:cstheme="minorHAnsi"/>
                <w:b w:val="0"/>
              </w:rPr>
              <w:t>9</w:t>
            </w:r>
            <w:r w:rsidR="00D47F83" w:rsidRPr="001255E7">
              <w:rPr>
                <w:rFonts w:cstheme="minorHAnsi"/>
                <w:b w:val="0"/>
              </w:rPr>
              <w:t>8272907</w:t>
            </w:r>
            <w:r w:rsidR="000B7FD2" w:rsidRPr="001255E7">
              <w:rPr>
                <w:rFonts w:cstheme="minorHAnsi"/>
                <w:b w:val="0"/>
              </w:rPr>
              <w:t>94</w:t>
            </w:r>
            <w:r w:rsidR="00D47F83" w:rsidRPr="001255E7">
              <w:rPr>
                <w:rFonts w:cstheme="minorHAnsi"/>
                <w:b w:val="0"/>
              </w:rPr>
              <w:t>/+917987346892</w:t>
            </w:r>
          </w:p>
        </w:tc>
      </w:tr>
    </w:tbl>
    <w:p w:rsidR="0029769A" w:rsidRPr="001255E7" w:rsidRDefault="0029769A" w:rsidP="00543282">
      <w:pPr>
        <w:pBdr>
          <w:bottom w:val="single" w:sz="12" w:space="1" w:color="auto"/>
        </w:pBdr>
        <w:spacing w:line="240" w:lineRule="auto"/>
        <w:ind w:left="-993" w:right="-1038"/>
        <w:rPr>
          <w:rFonts w:cstheme="minorHAnsi"/>
          <w:b/>
          <w:sz w:val="24"/>
          <w:szCs w:val="24"/>
        </w:rPr>
      </w:pPr>
      <w:r w:rsidRPr="001255E7">
        <w:rPr>
          <w:rFonts w:cstheme="minorHAnsi"/>
          <w:b/>
          <w:sz w:val="24"/>
          <w:szCs w:val="24"/>
        </w:rPr>
        <w:t>OBJECTIVE</w:t>
      </w:r>
    </w:p>
    <w:p w:rsidR="00DB1971" w:rsidRPr="001255E7" w:rsidRDefault="00271228" w:rsidP="00543282">
      <w:pPr>
        <w:spacing w:after="0" w:line="240" w:lineRule="auto"/>
        <w:ind w:left="-993" w:right="-1038"/>
        <w:jc w:val="both"/>
        <w:rPr>
          <w:rFonts w:cstheme="minorHAnsi"/>
        </w:rPr>
      </w:pPr>
      <w:r>
        <w:rPr>
          <w:rFonts w:cstheme="minorHAnsi"/>
        </w:rPr>
        <w:t>About 4</w:t>
      </w:r>
      <w:r w:rsidR="00DB1971" w:rsidRPr="001255E7">
        <w:rPr>
          <w:rFonts w:cstheme="minorHAnsi"/>
        </w:rPr>
        <w:t xml:space="preserve"> years of tech</w:t>
      </w:r>
      <w:bookmarkStart w:id="0" w:name="_GoBack"/>
      <w:bookmarkEnd w:id="0"/>
      <w:r w:rsidR="00DB1971" w:rsidRPr="001255E7">
        <w:rPr>
          <w:rFonts w:cstheme="minorHAnsi"/>
        </w:rPr>
        <w:t xml:space="preserve">nical expertise in </w:t>
      </w:r>
      <w:r w:rsidR="00B83AE6">
        <w:rPr>
          <w:rFonts w:cstheme="minorHAnsi"/>
        </w:rPr>
        <w:t xml:space="preserve">implementing DevOps practices using Azure DevOps </w:t>
      </w:r>
      <w:r w:rsidR="008914A1" w:rsidRPr="001255E7">
        <w:rPr>
          <w:rFonts w:cstheme="minorHAnsi"/>
        </w:rPr>
        <w:t>along with migration activities in</w:t>
      </w:r>
      <w:r w:rsidR="00DB1971" w:rsidRPr="001255E7">
        <w:rPr>
          <w:rFonts w:cstheme="minorHAnsi"/>
        </w:rPr>
        <w:t xml:space="preserve"> different DevOps scenario. Created, deployed and managed applications on Azure </w:t>
      </w:r>
      <w:r w:rsidR="008914A1" w:rsidRPr="001255E7">
        <w:rPr>
          <w:rFonts w:cstheme="minorHAnsi"/>
        </w:rPr>
        <w:t xml:space="preserve">and AWS stack </w:t>
      </w:r>
      <w:r w:rsidR="00DB1971" w:rsidRPr="001255E7">
        <w:rPr>
          <w:rFonts w:cstheme="minorHAnsi"/>
        </w:rPr>
        <w:t>with CI/CD implementation</w:t>
      </w:r>
      <w:r w:rsidR="00543282" w:rsidRPr="001255E7">
        <w:rPr>
          <w:rFonts w:cstheme="minorHAnsi"/>
        </w:rPr>
        <w:t xml:space="preserve"> in </w:t>
      </w:r>
      <w:r>
        <w:rPr>
          <w:rFonts w:cstheme="minorHAnsi"/>
        </w:rPr>
        <w:t xml:space="preserve">agile methodology under Retail, Education &amp; Finance </w:t>
      </w:r>
      <w:r w:rsidR="00543282" w:rsidRPr="001255E7">
        <w:rPr>
          <w:rFonts w:cstheme="minorHAnsi"/>
        </w:rPr>
        <w:t>domain.</w:t>
      </w:r>
    </w:p>
    <w:p w:rsidR="00543282" w:rsidRPr="001255E7" w:rsidRDefault="00543282" w:rsidP="00543282">
      <w:pPr>
        <w:spacing w:after="0" w:line="240" w:lineRule="auto"/>
        <w:ind w:left="-993" w:right="-1038"/>
        <w:jc w:val="both"/>
        <w:rPr>
          <w:rFonts w:cstheme="minorHAnsi"/>
        </w:rPr>
      </w:pPr>
    </w:p>
    <w:p w:rsidR="006E7C09" w:rsidRPr="003D1E50" w:rsidRDefault="003D1E50" w:rsidP="003D1E50">
      <w:pPr>
        <w:pBdr>
          <w:bottom w:val="single" w:sz="12" w:space="1" w:color="auto"/>
        </w:pBdr>
        <w:spacing w:line="240" w:lineRule="auto"/>
        <w:ind w:left="-993" w:right="-1038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EXPERIENCE</w:t>
      </w:r>
    </w:p>
    <w:tbl>
      <w:tblPr>
        <w:tblStyle w:val="PlainTable4"/>
        <w:tblpPr w:leftFromText="180" w:rightFromText="180" w:vertAnchor="text" w:horzAnchor="margin" w:tblpX="-993" w:tblpY="48"/>
        <w:tblW w:w="11052" w:type="dxa"/>
        <w:tblLook w:val="04A0" w:firstRow="1" w:lastRow="0" w:firstColumn="1" w:lastColumn="0" w:noHBand="0" w:noVBand="1"/>
      </w:tblPr>
      <w:tblGrid>
        <w:gridCol w:w="3545"/>
        <w:gridCol w:w="3969"/>
        <w:gridCol w:w="3538"/>
      </w:tblGrid>
      <w:tr w:rsidR="006E7C09" w:rsidRPr="001255E7" w:rsidTr="006E7C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5" w:type="dxa"/>
          </w:tcPr>
          <w:p w:rsidR="006E7C09" w:rsidRPr="001255E7" w:rsidRDefault="006E7C09" w:rsidP="00EF2B14">
            <w:pPr>
              <w:ind w:left="-993" w:right="-1038"/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 xml:space="preserve"> </w:t>
            </w:r>
            <w:r w:rsidRPr="001255E7">
              <w:rPr>
                <w:rFonts w:cstheme="minorHAnsi"/>
              </w:rPr>
              <w:t xml:space="preserve">                 </w:t>
            </w:r>
            <w:r w:rsidR="00EF2B14">
              <w:rPr>
                <w:rFonts w:cstheme="minorHAnsi"/>
                <w:b w:val="0"/>
              </w:rPr>
              <w:t>Bangalore</w:t>
            </w:r>
            <w:r w:rsidRPr="001255E7">
              <w:rPr>
                <w:rFonts w:cstheme="minorHAnsi"/>
                <w:b w:val="0"/>
              </w:rPr>
              <w:t>, India</w:t>
            </w:r>
          </w:p>
        </w:tc>
        <w:tc>
          <w:tcPr>
            <w:tcW w:w="3969" w:type="dxa"/>
          </w:tcPr>
          <w:p w:rsidR="006E7C09" w:rsidRPr="006E7C09" w:rsidRDefault="00414AE7" w:rsidP="00092103">
            <w:pPr>
              <w:ind w:left="-993" w:right="-103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TechStar India</w:t>
            </w:r>
            <w:r w:rsidR="000F112F">
              <w:rPr>
                <w:rFonts w:cstheme="minorHAnsi"/>
              </w:rPr>
              <w:br/>
            </w:r>
          </w:p>
        </w:tc>
        <w:tc>
          <w:tcPr>
            <w:tcW w:w="3538" w:type="dxa"/>
          </w:tcPr>
          <w:p w:rsidR="006E7C09" w:rsidRPr="001255E7" w:rsidRDefault="006E7C09" w:rsidP="00414AE7">
            <w:pPr>
              <w:ind w:left="-993" w:right="-103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  <w:r w:rsidRPr="001255E7">
              <w:rPr>
                <w:rFonts w:cstheme="minorHAnsi"/>
              </w:rPr>
              <w:t xml:space="preserve">         </w:t>
            </w:r>
            <w:r w:rsidR="00342A91">
              <w:rPr>
                <w:rFonts w:cstheme="minorHAnsi"/>
              </w:rPr>
              <w:t xml:space="preserve">      </w:t>
            </w:r>
            <w:r w:rsidR="00414AE7">
              <w:rPr>
                <w:rFonts w:cstheme="minorHAnsi"/>
                <w:b w:val="0"/>
              </w:rPr>
              <w:t>January</w:t>
            </w:r>
            <w:r w:rsidRPr="001255E7">
              <w:rPr>
                <w:rFonts w:cstheme="minorHAnsi"/>
                <w:b w:val="0"/>
              </w:rPr>
              <w:t xml:space="preserve"> 20</w:t>
            </w:r>
            <w:r w:rsidR="00414AE7">
              <w:rPr>
                <w:rFonts w:cstheme="minorHAnsi"/>
                <w:b w:val="0"/>
              </w:rPr>
              <w:t>20</w:t>
            </w:r>
            <w:r w:rsidRPr="001255E7">
              <w:rPr>
                <w:rFonts w:cstheme="minorHAnsi"/>
                <w:b w:val="0"/>
              </w:rPr>
              <w:t xml:space="preserve"> – </w:t>
            </w:r>
            <w:r w:rsidR="00414AE7">
              <w:rPr>
                <w:rFonts w:cstheme="minorHAnsi"/>
                <w:b w:val="0"/>
              </w:rPr>
              <w:t>Present</w:t>
            </w:r>
          </w:p>
        </w:tc>
      </w:tr>
    </w:tbl>
    <w:p w:rsidR="006E7C09" w:rsidRPr="001255E7" w:rsidRDefault="00EF2B14" w:rsidP="006E7C09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993" w:right="-1038" w:firstLine="0"/>
        <w:textAlignment w:val="baseline"/>
        <w:rPr>
          <w:rFonts w:cstheme="minorHAnsi"/>
          <w:b/>
        </w:rPr>
      </w:pPr>
      <w:r>
        <w:rPr>
          <w:rFonts w:cstheme="minorHAnsi"/>
          <w:b/>
        </w:rPr>
        <w:t xml:space="preserve">Client - </w:t>
      </w:r>
      <w:r w:rsidR="00414AE7">
        <w:rPr>
          <w:rFonts w:cstheme="minorHAnsi"/>
          <w:b/>
        </w:rPr>
        <w:t>Mindtree – Azure Infra Automation</w:t>
      </w:r>
    </w:p>
    <w:p w:rsidR="006E7C09" w:rsidRPr="001255E7" w:rsidRDefault="006E7C09" w:rsidP="006E7C09">
      <w:pPr>
        <w:numPr>
          <w:ilvl w:val="1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426" w:right="-1038"/>
        <w:textAlignment w:val="baseline"/>
        <w:rPr>
          <w:rFonts w:cstheme="minorHAnsi"/>
          <w:b/>
        </w:rPr>
      </w:pPr>
      <w:r w:rsidRPr="001255E7">
        <w:rPr>
          <w:rFonts w:cstheme="minorHAnsi"/>
          <w:b/>
        </w:rPr>
        <w:t>Role: DevOps</w:t>
      </w:r>
      <w:r w:rsidR="00EF2B14">
        <w:rPr>
          <w:rFonts w:cstheme="minorHAnsi"/>
          <w:b/>
        </w:rPr>
        <w:t xml:space="preserve"> </w:t>
      </w:r>
      <w:r w:rsidR="00B83AE6">
        <w:rPr>
          <w:rFonts w:cstheme="minorHAnsi"/>
          <w:b/>
        </w:rPr>
        <w:t>Engineer</w:t>
      </w:r>
      <w:r w:rsidR="0046318D">
        <w:rPr>
          <w:rFonts w:cstheme="minorHAnsi"/>
          <w:b/>
        </w:rPr>
        <w:t>/Scrum Master</w:t>
      </w:r>
    </w:p>
    <w:p w:rsidR="003D317D" w:rsidRDefault="009305C7" w:rsidP="003D1E50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Reduced operations team time by ~40% u</w:t>
      </w:r>
      <w:r w:rsidR="003D317D">
        <w:rPr>
          <w:rFonts w:cstheme="minorHAnsi"/>
        </w:rPr>
        <w:t>sing branch strategies, ARM templates &amp;</w:t>
      </w:r>
      <w:r>
        <w:rPr>
          <w:rFonts w:cstheme="minorHAnsi"/>
        </w:rPr>
        <w:t xml:space="preserve"> pipelines within Azure DevOps</w:t>
      </w:r>
    </w:p>
    <w:p w:rsidR="003D317D" w:rsidRDefault="003D317D" w:rsidP="003D1E50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 xml:space="preserve">Removed dependency of external teams by automating creation of DevTest Labs &amp; </w:t>
      </w:r>
      <w:r w:rsidR="00DA1E1A">
        <w:rPr>
          <w:rFonts w:cstheme="minorHAnsi"/>
        </w:rPr>
        <w:t>artifact</w:t>
      </w:r>
      <w:r w:rsidR="00257B86">
        <w:rPr>
          <w:rFonts w:cstheme="minorHAnsi"/>
        </w:rPr>
        <w:t xml:space="preserve"> management</w:t>
      </w:r>
      <w:r>
        <w:rPr>
          <w:rFonts w:cstheme="minorHAnsi"/>
        </w:rPr>
        <w:t xml:space="preserve"> within Azure by implementing automation runbooks</w:t>
      </w:r>
    </w:p>
    <w:p w:rsidR="003D317D" w:rsidRDefault="003D317D" w:rsidP="003D317D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Provided solutions to optimize cost by utilizing Azure Budget alert automation</w:t>
      </w:r>
    </w:p>
    <w:p w:rsidR="003D317D" w:rsidRPr="003D317D" w:rsidRDefault="003D317D" w:rsidP="003D317D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Enhanced security in workloads by implementing OWASP ZAP &amp; OWASP Dependency check</w:t>
      </w:r>
    </w:p>
    <w:p w:rsidR="00414AE7" w:rsidRDefault="00414AE7" w:rsidP="003D1E50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Extensive usage and implementation of RBAC, AD and subscription for different team subsets</w:t>
      </w:r>
    </w:p>
    <w:p w:rsidR="00414AE7" w:rsidRDefault="00EF2B14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Implementing</w:t>
      </w:r>
      <w:r w:rsidR="00414AE7">
        <w:rPr>
          <w:rFonts w:cstheme="minorHAnsi"/>
        </w:rPr>
        <w:t xml:space="preserve"> Azure pipelines to support automated deployment with ARM templates of Azure Storage, SQL, VNETs an</w:t>
      </w:r>
      <w:r>
        <w:rPr>
          <w:rFonts w:cstheme="minorHAnsi"/>
        </w:rPr>
        <w:t>d VMs</w:t>
      </w:r>
    </w:p>
    <w:p w:rsidR="00A968F0" w:rsidRDefault="00A968F0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Implemented Sonar Cloud - integrated with Azure DevOps to provide code coverage and code analysis results</w:t>
      </w:r>
    </w:p>
    <w:p w:rsidR="00A968F0" w:rsidRDefault="00A968F0" w:rsidP="00A968F0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Created build pipelines for .NET and .NET Core based application</w:t>
      </w:r>
    </w:p>
    <w:p w:rsidR="00A968F0" w:rsidRDefault="00A968F0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Created release pipeline for multi-staging environment deployment</w:t>
      </w:r>
    </w:p>
    <w:p w:rsidR="00A968F0" w:rsidRDefault="00A968F0" w:rsidP="00A968F0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Monitoring alerts/issues using Application insights, Azure Monitor</w:t>
      </w:r>
    </w:p>
    <w:p w:rsidR="0046318D" w:rsidRDefault="0046318D" w:rsidP="0046318D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As a scrum master, managing PBIs, handling sprint activities &amp; proper delivery of estimated tasks</w:t>
      </w:r>
    </w:p>
    <w:p w:rsidR="0046318D" w:rsidRPr="0046318D" w:rsidRDefault="0046318D" w:rsidP="0046318D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Facilitating sprint planning</w:t>
      </w:r>
      <w:r w:rsidR="00F410DB">
        <w:rPr>
          <w:rFonts w:cstheme="minorHAnsi"/>
        </w:rPr>
        <w:t>, scrum calls, &amp; retrospectives using Azure DevOps</w:t>
      </w:r>
    </w:p>
    <w:p w:rsidR="00EF2B14" w:rsidRPr="00EF2B14" w:rsidRDefault="00EF2B14" w:rsidP="00EF2B14">
      <w:pPr>
        <w:overflowPunct w:val="0"/>
        <w:autoSpaceDE w:val="0"/>
        <w:autoSpaceDN w:val="0"/>
        <w:adjustRightInd w:val="0"/>
        <w:spacing w:after="0" w:line="240" w:lineRule="auto"/>
        <w:ind w:left="360" w:right="-1038"/>
        <w:textAlignment w:val="baseline"/>
        <w:rPr>
          <w:rFonts w:cstheme="minorHAnsi"/>
        </w:rPr>
      </w:pPr>
    </w:p>
    <w:tbl>
      <w:tblPr>
        <w:tblStyle w:val="PlainTable4"/>
        <w:tblpPr w:leftFromText="180" w:rightFromText="180" w:vertAnchor="text" w:horzAnchor="margin" w:tblpX="-993" w:tblpY="48"/>
        <w:tblW w:w="11052" w:type="dxa"/>
        <w:tblLook w:val="04A0" w:firstRow="1" w:lastRow="0" w:firstColumn="1" w:lastColumn="0" w:noHBand="0" w:noVBand="1"/>
      </w:tblPr>
      <w:tblGrid>
        <w:gridCol w:w="3545"/>
        <w:gridCol w:w="3969"/>
        <w:gridCol w:w="3538"/>
      </w:tblGrid>
      <w:tr w:rsidR="00414AE7" w:rsidRPr="001255E7" w:rsidTr="004162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5" w:type="dxa"/>
          </w:tcPr>
          <w:p w:rsidR="00414AE7" w:rsidRPr="001255E7" w:rsidRDefault="00414AE7" w:rsidP="00414AE7">
            <w:pPr>
              <w:ind w:left="-993" w:right="-1038"/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 xml:space="preserve"> </w:t>
            </w:r>
            <w:r w:rsidRPr="001255E7">
              <w:rPr>
                <w:rFonts w:cstheme="minorHAnsi"/>
              </w:rPr>
              <w:t xml:space="preserve">                 </w:t>
            </w:r>
            <w:r w:rsidRPr="001255E7">
              <w:rPr>
                <w:rFonts w:cstheme="minorHAnsi"/>
                <w:b w:val="0"/>
              </w:rPr>
              <w:t>Indore, India</w:t>
            </w:r>
          </w:p>
        </w:tc>
        <w:tc>
          <w:tcPr>
            <w:tcW w:w="3969" w:type="dxa"/>
          </w:tcPr>
          <w:p w:rsidR="00414AE7" w:rsidRPr="006E7C09" w:rsidRDefault="00F030D4" w:rsidP="004162A1">
            <w:pPr>
              <w:ind w:left="-993" w:right="-103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CyberFocus</w:t>
            </w:r>
            <w:r w:rsidR="00414AE7">
              <w:rPr>
                <w:rFonts w:cstheme="minorHAnsi"/>
              </w:rPr>
              <w:br/>
            </w:r>
          </w:p>
        </w:tc>
        <w:tc>
          <w:tcPr>
            <w:tcW w:w="3538" w:type="dxa"/>
          </w:tcPr>
          <w:p w:rsidR="00414AE7" w:rsidRPr="001255E7" w:rsidRDefault="00414AE7" w:rsidP="00414AE7">
            <w:pPr>
              <w:ind w:left="-993" w:right="-103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  <w:r w:rsidRPr="001255E7">
              <w:rPr>
                <w:rFonts w:cstheme="minorHAnsi"/>
              </w:rPr>
              <w:t xml:space="preserve">         </w:t>
            </w:r>
            <w:r>
              <w:rPr>
                <w:rFonts w:cstheme="minorHAnsi"/>
              </w:rPr>
              <w:t xml:space="preserve">      </w:t>
            </w:r>
            <w:r>
              <w:rPr>
                <w:rFonts w:cstheme="minorHAnsi"/>
                <w:b w:val="0"/>
              </w:rPr>
              <w:t>August</w:t>
            </w:r>
            <w:r w:rsidRPr="001255E7">
              <w:rPr>
                <w:rFonts w:cstheme="minorHAnsi"/>
                <w:b w:val="0"/>
              </w:rPr>
              <w:t xml:space="preserve"> 201</w:t>
            </w:r>
            <w:r>
              <w:rPr>
                <w:rFonts w:cstheme="minorHAnsi"/>
                <w:b w:val="0"/>
              </w:rPr>
              <w:t>9</w:t>
            </w:r>
            <w:r w:rsidRPr="001255E7">
              <w:rPr>
                <w:rFonts w:cstheme="minorHAnsi"/>
                <w:b w:val="0"/>
              </w:rPr>
              <w:t xml:space="preserve"> – </w:t>
            </w:r>
            <w:r>
              <w:rPr>
                <w:rFonts w:cstheme="minorHAnsi"/>
                <w:b w:val="0"/>
              </w:rPr>
              <w:t>December</w:t>
            </w:r>
            <w:r w:rsidRPr="001255E7">
              <w:rPr>
                <w:rFonts w:cstheme="minorHAnsi"/>
                <w:b w:val="0"/>
              </w:rPr>
              <w:t xml:space="preserve"> 2019</w:t>
            </w:r>
          </w:p>
        </w:tc>
      </w:tr>
    </w:tbl>
    <w:p w:rsidR="00414AE7" w:rsidRPr="001255E7" w:rsidRDefault="00F410DB" w:rsidP="00414AE7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993" w:right="-1038" w:firstLine="0"/>
        <w:textAlignment w:val="baseline"/>
        <w:rPr>
          <w:rFonts w:cstheme="minorHAnsi"/>
          <w:b/>
        </w:rPr>
      </w:pPr>
      <w:r>
        <w:rPr>
          <w:rFonts w:cstheme="minorHAnsi"/>
          <w:b/>
        </w:rPr>
        <w:t>Role: Cloud Engineer/Web Developer</w:t>
      </w:r>
    </w:p>
    <w:p w:rsidR="00F030D4" w:rsidRDefault="00F030D4" w:rsidP="00414AE7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Designed &amp; implemented cloud architecture guidelines on Azure for a multi-tenant application</w:t>
      </w:r>
    </w:p>
    <w:p w:rsidR="00F030D4" w:rsidRDefault="00F030D4" w:rsidP="00414AE7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Created automation runbooks, functions &amp; logic apps to reduce cost for customer, benefiting the users to have subscriptions at a lower cost</w:t>
      </w:r>
    </w:p>
    <w:p w:rsidR="00F030D4" w:rsidRPr="00F030D4" w:rsidRDefault="00F030D4" w:rsidP="00F030D4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Managed a team of interns as a product owner to facilitate web development through sprint planning using Azure DevOps</w:t>
      </w:r>
    </w:p>
    <w:p w:rsidR="00B83AE6" w:rsidRPr="00414AE7" w:rsidRDefault="00F030D4" w:rsidP="00414AE7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Managed marketing automation using HubSpot &amp; Trello</w:t>
      </w:r>
    </w:p>
    <w:p w:rsidR="000F112F" w:rsidRPr="000F112F" w:rsidRDefault="000F112F" w:rsidP="000F112F">
      <w:pPr>
        <w:overflowPunct w:val="0"/>
        <w:autoSpaceDE w:val="0"/>
        <w:autoSpaceDN w:val="0"/>
        <w:adjustRightInd w:val="0"/>
        <w:spacing w:after="0" w:line="240" w:lineRule="auto"/>
        <w:ind w:right="-1038"/>
        <w:textAlignment w:val="baseline"/>
        <w:rPr>
          <w:rFonts w:cstheme="minorHAnsi"/>
        </w:rPr>
      </w:pPr>
    </w:p>
    <w:tbl>
      <w:tblPr>
        <w:tblStyle w:val="PlainTable4"/>
        <w:tblpPr w:leftFromText="180" w:rightFromText="180" w:vertAnchor="text" w:horzAnchor="margin" w:tblpX="-993" w:tblpY="48"/>
        <w:tblW w:w="11052" w:type="dxa"/>
        <w:tblLook w:val="04A0" w:firstRow="1" w:lastRow="0" w:firstColumn="1" w:lastColumn="0" w:noHBand="0" w:noVBand="1"/>
      </w:tblPr>
      <w:tblGrid>
        <w:gridCol w:w="3545"/>
        <w:gridCol w:w="3969"/>
        <w:gridCol w:w="3538"/>
      </w:tblGrid>
      <w:tr w:rsidR="000F112F" w:rsidRPr="001255E7" w:rsidTr="001779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5" w:type="dxa"/>
          </w:tcPr>
          <w:p w:rsidR="000F112F" w:rsidRPr="001255E7" w:rsidRDefault="000F112F" w:rsidP="00177973">
            <w:pPr>
              <w:ind w:left="-993" w:right="-1038"/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 xml:space="preserve"> </w:t>
            </w:r>
            <w:r w:rsidRPr="001255E7">
              <w:rPr>
                <w:rFonts w:cstheme="minorHAnsi"/>
              </w:rPr>
              <w:t xml:space="preserve">                 </w:t>
            </w:r>
            <w:r w:rsidRPr="001255E7">
              <w:rPr>
                <w:rFonts w:cstheme="minorHAnsi"/>
                <w:b w:val="0"/>
              </w:rPr>
              <w:t>Pune/Indore, India</w:t>
            </w:r>
          </w:p>
        </w:tc>
        <w:tc>
          <w:tcPr>
            <w:tcW w:w="3969" w:type="dxa"/>
          </w:tcPr>
          <w:p w:rsidR="000F112F" w:rsidRPr="006E7C09" w:rsidRDefault="000F112F" w:rsidP="00177973">
            <w:pPr>
              <w:ind w:left="-993" w:right="-103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6E7C09">
              <w:rPr>
                <w:rFonts w:cstheme="minorHAnsi"/>
              </w:rPr>
              <w:t>Tata Consultancy Services</w:t>
            </w:r>
          </w:p>
        </w:tc>
        <w:tc>
          <w:tcPr>
            <w:tcW w:w="3538" w:type="dxa"/>
          </w:tcPr>
          <w:p w:rsidR="000F112F" w:rsidRPr="001255E7" w:rsidRDefault="000F112F" w:rsidP="00177973">
            <w:pPr>
              <w:ind w:left="-993" w:right="-103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  <w:r w:rsidRPr="001255E7">
              <w:rPr>
                <w:rFonts w:cstheme="minorHAnsi"/>
              </w:rPr>
              <w:t xml:space="preserve">         </w:t>
            </w:r>
            <w:r>
              <w:rPr>
                <w:rFonts w:cstheme="minorHAnsi"/>
              </w:rPr>
              <w:t xml:space="preserve">      </w:t>
            </w:r>
            <w:r w:rsidRPr="001255E7">
              <w:rPr>
                <w:rFonts w:cstheme="minorHAnsi"/>
                <w:b w:val="0"/>
              </w:rPr>
              <w:t>November 2016 – August 2019</w:t>
            </w:r>
          </w:p>
        </w:tc>
      </w:tr>
    </w:tbl>
    <w:p w:rsidR="000F112F" w:rsidRPr="001255E7" w:rsidRDefault="00EF2B14" w:rsidP="000F112F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993" w:right="-1038" w:firstLine="0"/>
        <w:textAlignment w:val="baseline"/>
        <w:rPr>
          <w:rFonts w:cstheme="minorHAnsi"/>
          <w:b/>
        </w:rPr>
      </w:pPr>
      <w:r>
        <w:rPr>
          <w:rFonts w:cstheme="minorHAnsi"/>
          <w:b/>
        </w:rPr>
        <w:t xml:space="preserve">Client - </w:t>
      </w:r>
      <w:r w:rsidR="000F112F" w:rsidRPr="001255E7">
        <w:rPr>
          <w:rFonts w:cstheme="minorHAnsi"/>
          <w:b/>
        </w:rPr>
        <w:t xml:space="preserve">McGraw Hill Education (Learning Management System Integration) </w:t>
      </w:r>
    </w:p>
    <w:p w:rsidR="000F112F" w:rsidRPr="001255E7" w:rsidRDefault="000F112F" w:rsidP="000F112F">
      <w:pPr>
        <w:numPr>
          <w:ilvl w:val="1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426" w:right="-1038"/>
        <w:textAlignment w:val="baseline"/>
        <w:rPr>
          <w:rFonts w:cstheme="minorHAnsi"/>
          <w:b/>
        </w:rPr>
      </w:pPr>
      <w:r w:rsidRPr="001255E7">
        <w:rPr>
          <w:rFonts w:cstheme="minorHAnsi"/>
          <w:b/>
        </w:rPr>
        <w:t>Role</w:t>
      </w:r>
      <w:r w:rsidR="00B83AE6">
        <w:rPr>
          <w:rFonts w:cstheme="minorHAnsi"/>
          <w:b/>
        </w:rPr>
        <w:t xml:space="preserve">: </w:t>
      </w:r>
      <w:r w:rsidRPr="001255E7">
        <w:rPr>
          <w:rFonts w:cstheme="minorHAnsi"/>
          <w:b/>
        </w:rPr>
        <w:t>DevOps</w:t>
      </w:r>
      <w:r w:rsidR="00B83AE6">
        <w:rPr>
          <w:rFonts w:cstheme="minorHAnsi"/>
          <w:b/>
        </w:rPr>
        <w:t xml:space="preserve"> Engineer</w:t>
      </w:r>
    </w:p>
    <w:p w:rsidR="000F112F" w:rsidRPr="003D1E50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On premises application and DB migration to Azure VMs and Azure SQL</w:t>
      </w:r>
    </w:p>
    <w:p w:rsidR="000F112F" w:rsidRPr="000E56A3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Managed</w:t>
      </w:r>
      <w:r w:rsidRPr="000E56A3">
        <w:rPr>
          <w:rFonts w:cstheme="minorHAnsi"/>
        </w:rPr>
        <w:t xml:space="preserve"> re-architecture of legacy MVC web application to Azure services</w:t>
      </w:r>
    </w:p>
    <w:p w:rsidR="000F112F" w:rsidRPr="000E56A3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Developed</w:t>
      </w:r>
      <w:r w:rsidRPr="000E56A3">
        <w:rPr>
          <w:rFonts w:cstheme="minorHAnsi"/>
        </w:rPr>
        <w:t xml:space="preserve"> features in function app with C# - .net core to support </w:t>
      </w:r>
      <w:r w:rsidR="00B83AE6">
        <w:rPr>
          <w:rFonts w:cstheme="minorHAnsi"/>
        </w:rPr>
        <w:t>workflow automation</w:t>
      </w:r>
    </w:p>
    <w:p w:rsidR="000F112F" w:rsidRPr="000E56A3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Developed</w:t>
      </w:r>
      <w:r w:rsidRPr="000E56A3">
        <w:rPr>
          <w:rFonts w:cstheme="minorHAnsi"/>
        </w:rPr>
        <w:t xml:space="preserve"> </w:t>
      </w:r>
      <w:r>
        <w:rPr>
          <w:rFonts w:cstheme="minorHAnsi"/>
        </w:rPr>
        <w:t xml:space="preserve">code-base </w:t>
      </w:r>
      <w:r w:rsidR="00B83AE6">
        <w:rPr>
          <w:rFonts w:cstheme="minorHAnsi"/>
        </w:rPr>
        <w:t xml:space="preserve">with C# </w:t>
      </w:r>
      <w:r>
        <w:rPr>
          <w:rFonts w:cstheme="minorHAnsi"/>
        </w:rPr>
        <w:t xml:space="preserve">on Azure services: </w:t>
      </w:r>
      <w:r w:rsidRPr="000E56A3">
        <w:rPr>
          <w:rFonts w:cstheme="minorHAnsi"/>
        </w:rPr>
        <w:t>Event Bus, Queues, Storage, Blob for persistent data access and communication across functions</w:t>
      </w:r>
    </w:p>
    <w:p w:rsidR="000F112F" w:rsidRPr="000E56A3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Defined</w:t>
      </w:r>
      <w:r w:rsidRPr="000E56A3">
        <w:rPr>
          <w:rFonts w:cstheme="minorHAnsi"/>
        </w:rPr>
        <w:t xml:space="preserve"> workflows in logic apps to manage frequent activities in application</w:t>
      </w:r>
    </w:p>
    <w:p w:rsidR="000F112F" w:rsidRPr="000E56A3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Created CI/CD pipeline for on-prem</w:t>
      </w:r>
      <w:r w:rsidRPr="000E56A3">
        <w:rPr>
          <w:rFonts w:cstheme="minorHAnsi"/>
        </w:rPr>
        <w:t xml:space="preserve"> build and deployment as well as for Azure services using ARM templates and YAML under Azure DevOps</w:t>
      </w:r>
    </w:p>
    <w:p w:rsidR="000F112F" w:rsidRPr="000E56A3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 w:rsidRPr="000E56A3">
        <w:rPr>
          <w:rFonts w:cstheme="minorHAnsi"/>
        </w:rPr>
        <w:t>Facilitating migration of tasks to Jira so as to implement robust Agile culture</w:t>
      </w:r>
    </w:p>
    <w:p w:rsidR="000F112F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 w:rsidRPr="001255E7">
        <w:rPr>
          <w:rFonts w:cstheme="minorHAnsi"/>
        </w:rPr>
        <w:t xml:space="preserve">Migrated TFS code base to </w:t>
      </w:r>
      <w:r>
        <w:rPr>
          <w:rFonts w:cstheme="minorHAnsi"/>
        </w:rPr>
        <w:t>Azure DevOps git Repos</w:t>
      </w:r>
    </w:p>
    <w:p w:rsidR="000F112F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Setup organisation, branching, build and release policies and triggers under Azure DevOps</w:t>
      </w:r>
    </w:p>
    <w:p w:rsidR="000F112F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Created build pipeline under Azure DevOps pipelines using YAML for .NET MVC application and function apps</w:t>
      </w:r>
    </w:p>
    <w:p w:rsidR="000F112F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 xml:space="preserve">Configured release pipeline using Azure DevOps pipelines and ARM templates to deploy, and configure resources on Azure </w:t>
      </w:r>
    </w:p>
    <w:p w:rsidR="000F112F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 xml:space="preserve">Developed powershell scripts to automate service executions and job scheduling </w:t>
      </w:r>
    </w:p>
    <w:p w:rsidR="000F112F" w:rsidRPr="003D1E50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 w:rsidRPr="003D1E50">
        <w:rPr>
          <w:rFonts w:cstheme="minorHAnsi"/>
        </w:rPr>
        <w:t>Analysed issues along with the root cause and provided solutions by utilising Application insights, Sumo Logic and New Relic within given SLA with RCA document creation on Confluence</w:t>
      </w:r>
    </w:p>
    <w:p w:rsidR="000F112F" w:rsidRPr="001255E7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 w:rsidRPr="001255E7">
        <w:rPr>
          <w:rFonts w:cstheme="minorHAnsi"/>
        </w:rPr>
        <w:lastRenderedPageBreak/>
        <w:t>Presented major changes in CAB meetings</w:t>
      </w:r>
      <w:r>
        <w:rPr>
          <w:rFonts w:cstheme="minorHAnsi"/>
        </w:rPr>
        <w:t xml:space="preserve"> with handling pager duty</w:t>
      </w:r>
    </w:p>
    <w:p w:rsidR="000F112F" w:rsidRPr="001255E7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 w:rsidRPr="001255E7">
        <w:rPr>
          <w:rFonts w:cstheme="minorHAnsi"/>
        </w:rPr>
        <w:t>Worked on Enterprise Github through git CLI and Github desktop for source control management</w:t>
      </w:r>
    </w:p>
    <w:p w:rsidR="000F112F" w:rsidRPr="00E71491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 w:rsidRPr="001255E7">
        <w:rPr>
          <w:rFonts w:cstheme="minorHAnsi"/>
        </w:rPr>
        <w:t>Facilita</w:t>
      </w:r>
      <w:r>
        <w:rPr>
          <w:rFonts w:cstheme="minorHAnsi"/>
        </w:rPr>
        <w:t>ted scrum in Agile Methodology - Jira as a Task Management tool</w:t>
      </w:r>
      <w:r w:rsidR="00EF2B14">
        <w:rPr>
          <w:rFonts w:cstheme="minorHAnsi"/>
        </w:rPr>
        <w:br/>
      </w:r>
    </w:p>
    <w:p w:rsidR="000F112F" w:rsidRPr="001255E7" w:rsidRDefault="00EF2B14" w:rsidP="000F112F">
      <w:pPr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993" w:right="-1038" w:firstLine="66"/>
        <w:textAlignment w:val="baseline"/>
        <w:rPr>
          <w:rFonts w:cstheme="minorHAnsi"/>
        </w:rPr>
      </w:pPr>
      <w:r>
        <w:rPr>
          <w:rFonts w:cstheme="minorHAnsi"/>
          <w:b/>
        </w:rPr>
        <w:t xml:space="preserve">Client - </w:t>
      </w:r>
      <w:r w:rsidR="000F112F" w:rsidRPr="001255E7">
        <w:rPr>
          <w:rFonts w:cstheme="minorHAnsi"/>
          <w:b/>
        </w:rPr>
        <w:t>Microsoft Corp.</w:t>
      </w:r>
      <w:r w:rsidR="000F112F" w:rsidRPr="001255E7">
        <w:rPr>
          <w:rFonts w:cstheme="minorHAnsi"/>
        </w:rPr>
        <w:t xml:space="preserve"> </w:t>
      </w:r>
      <w:r w:rsidR="000F112F" w:rsidRPr="001255E7">
        <w:rPr>
          <w:rFonts w:cstheme="minorHAnsi"/>
          <w:b/>
        </w:rPr>
        <w:t>(Finance Web Application)</w:t>
      </w:r>
      <w:r w:rsidR="000F112F" w:rsidRPr="001255E7">
        <w:rPr>
          <w:rFonts w:cstheme="minorHAnsi"/>
        </w:rPr>
        <w:t xml:space="preserve"> </w:t>
      </w:r>
    </w:p>
    <w:p w:rsidR="000F112F" w:rsidRPr="001255E7" w:rsidRDefault="000F112F" w:rsidP="000F112F">
      <w:pPr>
        <w:numPr>
          <w:ilvl w:val="1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567" w:right="-1038" w:hanging="142"/>
        <w:textAlignment w:val="baseline"/>
        <w:rPr>
          <w:rFonts w:cstheme="minorHAnsi"/>
        </w:rPr>
      </w:pPr>
      <w:r w:rsidRPr="001255E7">
        <w:rPr>
          <w:rFonts w:cstheme="minorHAnsi"/>
          <w:b/>
        </w:rPr>
        <w:t xml:space="preserve">   Role: .NET</w:t>
      </w:r>
      <w:r>
        <w:rPr>
          <w:rFonts w:cstheme="minorHAnsi"/>
          <w:b/>
        </w:rPr>
        <w:t xml:space="preserve"> Developer </w:t>
      </w:r>
      <w:r w:rsidRPr="001255E7">
        <w:rPr>
          <w:rFonts w:cstheme="minorHAnsi"/>
          <w:b/>
        </w:rPr>
        <w:t>/DevOps Engineering</w:t>
      </w:r>
    </w:p>
    <w:p w:rsidR="000F112F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>
        <w:rPr>
          <w:rFonts w:cstheme="minorHAnsi"/>
        </w:rPr>
        <w:t>Developed functionality in C# - .NET 4.5 for an MVC based web application</w:t>
      </w:r>
    </w:p>
    <w:p w:rsidR="000F112F" w:rsidRPr="001255E7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 w:rsidRPr="001255E7">
        <w:rPr>
          <w:rFonts w:cstheme="minorHAnsi"/>
        </w:rPr>
        <w:t>Created TFS policies for better utilisation of check-in/check-out/shelveset functionalities</w:t>
      </w:r>
    </w:p>
    <w:p w:rsidR="000F112F" w:rsidRPr="001255E7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 w:rsidRPr="001255E7">
        <w:rPr>
          <w:rFonts w:cstheme="minorHAnsi"/>
        </w:rPr>
        <w:t>Managed on-prem TFS server for multi-stack application</w:t>
      </w:r>
    </w:p>
    <w:p w:rsidR="000F112F" w:rsidRPr="001255E7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 w:rsidRPr="001255E7">
        <w:rPr>
          <w:rFonts w:cstheme="minorHAnsi"/>
        </w:rPr>
        <w:t>Created scheduling scripts for batch jobs</w:t>
      </w:r>
    </w:p>
    <w:p w:rsidR="000F112F" w:rsidRPr="001255E7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 w:rsidRPr="001255E7">
        <w:rPr>
          <w:rFonts w:cstheme="minorHAnsi"/>
        </w:rPr>
        <w:t>Migrated TFS code base to Azure DevOps</w:t>
      </w:r>
    </w:p>
    <w:p w:rsidR="000F112F" w:rsidRPr="001255E7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 w:rsidRPr="001255E7">
        <w:rPr>
          <w:rFonts w:cstheme="minorHAnsi"/>
        </w:rPr>
        <w:t>Migrated code base from TFS to Azure DevOps and supported in building CI/CD pipeline for .NET applications</w:t>
      </w:r>
    </w:p>
    <w:p w:rsidR="000F112F" w:rsidRPr="001255E7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 w:rsidRPr="001255E7">
        <w:rPr>
          <w:rFonts w:cstheme="minorHAnsi"/>
        </w:rPr>
        <w:t>Automated deployment of web applications on Azure VMs using ARM templates</w:t>
      </w:r>
    </w:p>
    <w:p w:rsidR="000F112F" w:rsidRDefault="000F112F" w:rsidP="000F112F">
      <w:pPr>
        <w:numPr>
          <w:ilvl w:val="2"/>
          <w:numId w:val="2"/>
        </w:numPr>
        <w:overflowPunct w:val="0"/>
        <w:autoSpaceDE w:val="0"/>
        <w:autoSpaceDN w:val="0"/>
        <w:adjustRightInd w:val="0"/>
        <w:spacing w:after="0" w:line="240" w:lineRule="auto"/>
        <w:ind w:left="-284" w:right="-1038"/>
        <w:textAlignment w:val="baseline"/>
        <w:rPr>
          <w:rFonts w:cstheme="minorHAnsi"/>
        </w:rPr>
      </w:pPr>
      <w:r w:rsidRPr="001255E7">
        <w:rPr>
          <w:rFonts w:cstheme="minorHAnsi"/>
        </w:rPr>
        <w:t>Used VSTS and Git for workflow and SCM</w:t>
      </w:r>
    </w:p>
    <w:p w:rsidR="000F112F" w:rsidRPr="000F112F" w:rsidRDefault="000F112F" w:rsidP="000F112F">
      <w:pPr>
        <w:overflowPunct w:val="0"/>
        <w:autoSpaceDE w:val="0"/>
        <w:autoSpaceDN w:val="0"/>
        <w:adjustRightInd w:val="0"/>
        <w:spacing w:after="0" w:line="240" w:lineRule="auto"/>
        <w:ind w:right="-1038"/>
        <w:textAlignment w:val="baseline"/>
        <w:rPr>
          <w:rFonts w:cstheme="minorHAnsi"/>
        </w:rPr>
      </w:pPr>
    </w:p>
    <w:p w:rsidR="007B39D6" w:rsidRPr="001255E7" w:rsidRDefault="007B39D6" w:rsidP="00543282">
      <w:pPr>
        <w:pBdr>
          <w:bottom w:val="single" w:sz="12" w:space="1" w:color="auto"/>
        </w:pBdr>
        <w:spacing w:line="240" w:lineRule="auto"/>
        <w:ind w:left="-993" w:right="-1038"/>
        <w:rPr>
          <w:rFonts w:cstheme="minorHAnsi"/>
          <w:b/>
          <w:sz w:val="24"/>
          <w:szCs w:val="24"/>
        </w:rPr>
      </w:pPr>
      <w:r w:rsidRPr="001255E7">
        <w:rPr>
          <w:rFonts w:cstheme="minorHAnsi"/>
          <w:b/>
          <w:sz w:val="24"/>
          <w:szCs w:val="24"/>
        </w:rPr>
        <w:t>LANGUAGES AND TECHNOLOGIES</w:t>
      </w:r>
    </w:p>
    <w:p w:rsidR="00B83AE6" w:rsidRDefault="00B83AE6" w:rsidP="00E323FC">
      <w:pPr>
        <w:pStyle w:val="ListParagraph"/>
        <w:numPr>
          <w:ilvl w:val="0"/>
          <w:numId w:val="10"/>
        </w:numPr>
        <w:ind w:left="-567" w:right="-1038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imary SkillSet: PowerShell, ARM Templates, Azure DevOps Build/Release, YAML, Azure Storage, Functions, Logic Apps, Runbooks, Dev Test Lab, VM, VNET</w:t>
      </w:r>
    </w:p>
    <w:p w:rsidR="00B83AE6" w:rsidRDefault="00B83AE6" w:rsidP="00015E9C">
      <w:pPr>
        <w:pStyle w:val="ListParagraph"/>
        <w:numPr>
          <w:ilvl w:val="0"/>
          <w:numId w:val="10"/>
        </w:numPr>
        <w:ind w:left="-567" w:right="-1038"/>
        <w:rPr>
          <w:rFonts w:asciiTheme="minorHAnsi" w:hAnsiTheme="minorHAnsi" w:cstheme="minorHAnsi"/>
          <w:sz w:val="22"/>
          <w:szCs w:val="22"/>
        </w:rPr>
      </w:pPr>
      <w:r w:rsidRPr="00B83AE6">
        <w:rPr>
          <w:rFonts w:asciiTheme="minorHAnsi" w:hAnsiTheme="minorHAnsi" w:cstheme="minorHAnsi"/>
          <w:sz w:val="22"/>
          <w:szCs w:val="22"/>
        </w:rPr>
        <w:t xml:space="preserve">Secondary SkillSet:  </w:t>
      </w:r>
      <w:r>
        <w:rPr>
          <w:rFonts w:asciiTheme="minorHAnsi" w:hAnsiTheme="minorHAnsi" w:cstheme="minorHAnsi"/>
          <w:sz w:val="22"/>
          <w:szCs w:val="22"/>
        </w:rPr>
        <w:t xml:space="preserve">SumoLogic, Terraform, </w:t>
      </w:r>
      <w:r w:rsidR="00283B93" w:rsidRPr="00B83AE6">
        <w:rPr>
          <w:rFonts w:asciiTheme="minorHAnsi" w:hAnsiTheme="minorHAnsi" w:cstheme="minorHAnsi"/>
          <w:sz w:val="22"/>
          <w:szCs w:val="22"/>
        </w:rPr>
        <w:t>.NET</w:t>
      </w:r>
      <w:r w:rsidRPr="00B83AE6">
        <w:rPr>
          <w:rFonts w:asciiTheme="minorHAnsi" w:hAnsiTheme="minorHAnsi" w:cstheme="minorHAnsi"/>
          <w:sz w:val="22"/>
          <w:szCs w:val="22"/>
        </w:rPr>
        <w:t>-</w:t>
      </w:r>
      <w:r w:rsidR="00B4488A" w:rsidRPr="00B83AE6">
        <w:rPr>
          <w:rFonts w:asciiTheme="minorHAnsi" w:hAnsiTheme="minorHAnsi" w:cstheme="minorHAnsi"/>
          <w:sz w:val="22"/>
          <w:szCs w:val="22"/>
        </w:rPr>
        <w:t>C#</w:t>
      </w:r>
    </w:p>
    <w:p w:rsidR="00BF14A4" w:rsidRPr="00B83AE6" w:rsidRDefault="003D1E50" w:rsidP="00015E9C">
      <w:pPr>
        <w:pStyle w:val="ListParagraph"/>
        <w:numPr>
          <w:ilvl w:val="0"/>
          <w:numId w:val="10"/>
        </w:numPr>
        <w:ind w:left="-567" w:right="-1038"/>
        <w:rPr>
          <w:rFonts w:asciiTheme="minorHAnsi" w:hAnsiTheme="minorHAnsi" w:cstheme="minorHAnsi"/>
          <w:sz w:val="22"/>
          <w:szCs w:val="22"/>
        </w:rPr>
      </w:pPr>
      <w:r w:rsidRPr="00B83AE6">
        <w:rPr>
          <w:rFonts w:asciiTheme="minorHAnsi" w:hAnsiTheme="minorHAnsi" w:cstheme="minorHAnsi"/>
          <w:sz w:val="22"/>
          <w:szCs w:val="22"/>
        </w:rPr>
        <w:t xml:space="preserve">Azure, </w:t>
      </w:r>
      <w:r w:rsidR="002B18B7" w:rsidRPr="00B83AE6">
        <w:rPr>
          <w:rFonts w:asciiTheme="minorHAnsi" w:hAnsiTheme="minorHAnsi" w:cstheme="minorHAnsi"/>
          <w:sz w:val="22"/>
          <w:szCs w:val="22"/>
        </w:rPr>
        <w:t xml:space="preserve">Azure DevOps, Git, </w:t>
      </w:r>
      <w:r w:rsidR="00B950C5" w:rsidRPr="00B83AE6">
        <w:rPr>
          <w:rFonts w:asciiTheme="minorHAnsi" w:hAnsiTheme="minorHAnsi" w:cstheme="minorHAnsi"/>
          <w:sz w:val="22"/>
          <w:szCs w:val="22"/>
        </w:rPr>
        <w:t>GitHub</w:t>
      </w:r>
      <w:r w:rsidR="00283B93" w:rsidRPr="00B83AE6">
        <w:rPr>
          <w:rFonts w:asciiTheme="minorHAnsi" w:hAnsiTheme="minorHAnsi" w:cstheme="minorHAnsi"/>
          <w:sz w:val="22"/>
          <w:szCs w:val="22"/>
        </w:rPr>
        <w:t>, Jira, Confluence</w:t>
      </w:r>
      <w:r w:rsidR="00E323FC" w:rsidRPr="00B83AE6">
        <w:rPr>
          <w:rFonts w:asciiTheme="minorHAnsi" w:hAnsiTheme="minorHAnsi" w:cstheme="minorHAnsi"/>
          <w:sz w:val="22"/>
          <w:szCs w:val="22"/>
        </w:rPr>
        <w:t xml:space="preserve">, Windows, </w:t>
      </w:r>
      <w:r w:rsidR="00B950C5" w:rsidRPr="00B83AE6">
        <w:rPr>
          <w:rFonts w:asciiTheme="minorHAnsi" w:hAnsiTheme="minorHAnsi" w:cstheme="minorHAnsi"/>
          <w:sz w:val="22"/>
          <w:szCs w:val="22"/>
        </w:rPr>
        <w:t>Linux Distros</w:t>
      </w:r>
    </w:p>
    <w:p w:rsidR="00302D48" w:rsidRPr="001255E7" w:rsidRDefault="00302D48" w:rsidP="00302D48">
      <w:pPr>
        <w:pStyle w:val="ListParagraph"/>
        <w:ind w:left="-567" w:right="-1038"/>
        <w:rPr>
          <w:rFonts w:asciiTheme="minorHAnsi" w:hAnsiTheme="minorHAnsi" w:cstheme="minorHAnsi"/>
          <w:sz w:val="22"/>
          <w:szCs w:val="22"/>
        </w:rPr>
      </w:pPr>
    </w:p>
    <w:p w:rsidR="00F63DB2" w:rsidRPr="001255E7" w:rsidRDefault="002D5DB2" w:rsidP="00543282">
      <w:pPr>
        <w:pBdr>
          <w:bottom w:val="single" w:sz="12" w:space="1" w:color="auto"/>
        </w:pBdr>
        <w:spacing w:line="240" w:lineRule="auto"/>
        <w:ind w:left="-993" w:right="-1038"/>
        <w:rPr>
          <w:rFonts w:cstheme="minorHAnsi"/>
          <w:b/>
          <w:sz w:val="24"/>
          <w:szCs w:val="24"/>
        </w:rPr>
      </w:pPr>
      <w:r w:rsidRPr="001255E7">
        <w:rPr>
          <w:rFonts w:cstheme="minorHAnsi"/>
          <w:b/>
          <w:sz w:val="24"/>
          <w:szCs w:val="24"/>
        </w:rPr>
        <w:t>EDUCATION</w:t>
      </w:r>
    </w:p>
    <w:tbl>
      <w:tblPr>
        <w:tblStyle w:val="TableGrid"/>
        <w:tblW w:w="11058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3261"/>
        <w:gridCol w:w="4111"/>
        <w:gridCol w:w="1985"/>
        <w:gridCol w:w="1701"/>
      </w:tblGrid>
      <w:tr w:rsidR="002D5DB2" w:rsidRPr="001255E7" w:rsidTr="006E7C09">
        <w:tc>
          <w:tcPr>
            <w:tcW w:w="3261" w:type="dxa"/>
          </w:tcPr>
          <w:p w:rsidR="002D5DB2" w:rsidRPr="00E71491" w:rsidRDefault="002D5DB2" w:rsidP="00543282">
            <w:pPr>
              <w:ind w:left="-993" w:right="-1038"/>
              <w:jc w:val="center"/>
              <w:rPr>
                <w:rFonts w:cstheme="minorHAnsi"/>
                <w:b/>
              </w:rPr>
            </w:pPr>
            <w:r w:rsidRPr="00E71491">
              <w:rPr>
                <w:rFonts w:cstheme="minorHAnsi"/>
                <w:b/>
              </w:rPr>
              <w:t>Degree Name</w:t>
            </w:r>
          </w:p>
        </w:tc>
        <w:tc>
          <w:tcPr>
            <w:tcW w:w="4111" w:type="dxa"/>
          </w:tcPr>
          <w:p w:rsidR="002D5DB2" w:rsidRPr="00E71491" w:rsidRDefault="002D5DB2" w:rsidP="00543282">
            <w:pPr>
              <w:ind w:left="-993" w:right="-1038"/>
              <w:jc w:val="center"/>
              <w:rPr>
                <w:rFonts w:cstheme="minorHAnsi"/>
                <w:b/>
              </w:rPr>
            </w:pPr>
            <w:r w:rsidRPr="00E71491">
              <w:rPr>
                <w:rFonts w:cstheme="minorHAnsi"/>
                <w:b/>
              </w:rPr>
              <w:t>Institution Name</w:t>
            </w:r>
          </w:p>
        </w:tc>
        <w:tc>
          <w:tcPr>
            <w:tcW w:w="1985" w:type="dxa"/>
          </w:tcPr>
          <w:p w:rsidR="002D5DB2" w:rsidRPr="00E71491" w:rsidRDefault="002D5DB2" w:rsidP="00E71491">
            <w:pPr>
              <w:ind w:left="-993" w:right="-1038"/>
              <w:jc w:val="center"/>
              <w:rPr>
                <w:rFonts w:cstheme="minorHAnsi"/>
                <w:b/>
              </w:rPr>
            </w:pPr>
            <w:r w:rsidRPr="00E71491">
              <w:rPr>
                <w:rFonts w:cstheme="minorHAnsi"/>
                <w:b/>
              </w:rPr>
              <w:t>Grades/Percentage</w:t>
            </w:r>
          </w:p>
        </w:tc>
        <w:tc>
          <w:tcPr>
            <w:tcW w:w="1701" w:type="dxa"/>
          </w:tcPr>
          <w:p w:rsidR="002D5DB2" w:rsidRPr="00E71491" w:rsidRDefault="00E71491" w:rsidP="00543282">
            <w:pPr>
              <w:ind w:left="-993" w:right="-1038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                    </w:t>
            </w:r>
            <w:r w:rsidR="002D5DB2" w:rsidRPr="00E71491">
              <w:rPr>
                <w:rFonts w:cstheme="minorHAnsi"/>
                <w:b/>
              </w:rPr>
              <w:t>Year</w:t>
            </w:r>
          </w:p>
        </w:tc>
      </w:tr>
      <w:tr w:rsidR="002D5DB2" w:rsidRPr="001255E7" w:rsidTr="006E7C09">
        <w:tc>
          <w:tcPr>
            <w:tcW w:w="3261" w:type="dxa"/>
          </w:tcPr>
          <w:p w:rsidR="002D5DB2" w:rsidRPr="00E71491" w:rsidRDefault="00E71491" w:rsidP="00E323FC">
            <w:pPr>
              <w:ind w:left="-993" w:right="-1038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E323FC" w:rsidRPr="00E71491">
              <w:rPr>
                <w:rFonts w:cstheme="minorHAnsi"/>
              </w:rPr>
              <w:t xml:space="preserve">                 </w:t>
            </w:r>
            <w:r w:rsidR="002D5DB2" w:rsidRPr="00E71491">
              <w:rPr>
                <w:rFonts w:cstheme="minorHAnsi"/>
              </w:rPr>
              <w:t xml:space="preserve">Bachelors of Engineering in </w:t>
            </w:r>
            <w:r w:rsidR="00E323FC" w:rsidRPr="00E71491">
              <w:rPr>
                <w:rFonts w:cstheme="minorHAnsi"/>
              </w:rPr>
              <w:br/>
            </w:r>
            <w:r>
              <w:rPr>
                <w:rFonts w:cstheme="minorHAnsi"/>
              </w:rPr>
              <w:t xml:space="preserve"> </w:t>
            </w:r>
            <w:r w:rsidR="00E323FC" w:rsidRPr="00E71491">
              <w:rPr>
                <w:rFonts w:cstheme="minorHAnsi"/>
              </w:rPr>
              <w:t xml:space="preserve">                 </w:t>
            </w:r>
            <w:r w:rsidR="002D5DB2" w:rsidRPr="00E71491">
              <w:rPr>
                <w:rFonts w:cstheme="minorHAnsi"/>
              </w:rPr>
              <w:t>Computer Science and Engineering</w:t>
            </w:r>
          </w:p>
        </w:tc>
        <w:tc>
          <w:tcPr>
            <w:tcW w:w="4111" w:type="dxa"/>
          </w:tcPr>
          <w:p w:rsidR="00E71491" w:rsidRPr="00E71491" w:rsidRDefault="002D5DB2" w:rsidP="00E323FC">
            <w:pPr>
              <w:ind w:left="-993" w:right="-1038"/>
              <w:jc w:val="center"/>
              <w:rPr>
                <w:rFonts w:cstheme="minorHAnsi"/>
              </w:rPr>
            </w:pPr>
            <w:r w:rsidRPr="00E71491">
              <w:rPr>
                <w:rFonts w:cstheme="minorHAnsi"/>
              </w:rPr>
              <w:t xml:space="preserve">Medicaps Institute of </w:t>
            </w:r>
          </w:p>
          <w:p w:rsidR="002D5DB2" w:rsidRPr="00E71491" w:rsidRDefault="002D5DB2" w:rsidP="006E7C09">
            <w:pPr>
              <w:ind w:left="-993" w:right="-1038"/>
              <w:jc w:val="center"/>
              <w:rPr>
                <w:rFonts w:cstheme="minorHAnsi"/>
              </w:rPr>
            </w:pPr>
            <w:r w:rsidRPr="00E71491">
              <w:rPr>
                <w:rFonts w:cstheme="minorHAnsi"/>
              </w:rPr>
              <w:t>Technology and Management, Indore (India)</w:t>
            </w:r>
          </w:p>
        </w:tc>
        <w:tc>
          <w:tcPr>
            <w:tcW w:w="1985" w:type="dxa"/>
          </w:tcPr>
          <w:p w:rsidR="002D5DB2" w:rsidRPr="00E71491" w:rsidRDefault="002D5DB2" w:rsidP="00543282">
            <w:pPr>
              <w:ind w:left="-993" w:right="-1038"/>
              <w:jc w:val="center"/>
              <w:rPr>
                <w:rFonts w:cstheme="minorHAnsi"/>
              </w:rPr>
            </w:pPr>
            <w:r w:rsidRPr="00E71491">
              <w:rPr>
                <w:rFonts w:cstheme="minorHAnsi"/>
              </w:rPr>
              <w:t>6.49/10.0</w:t>
            </w:r>
          </w:p>
        </w:tc>
        <w:tc>
          <w:tcPr>
            <w:tcW w:w="1701" w:type="dxa"/>
          </w:tcPr>
          <w:p w:rsidR="002D5DB2" w:rsidRPr="00E71491" w:rsidRDefault="00E323FC" w:rsidP="00E323FC">
            <w:pPr>
              <w:tabs>
                <w:tab w:val="center" w:pos="791"/>
              </w:tabs>
              <w:ind w:right="-1038"/>
              <w:jc w:val="center"/>
              <w:rPr>
                <w:rFonts w:cstheme="minorHAnsi"/>
              </w:rPr>
            </w:pPr>
            <w:r w:rsidRPr="00E71491">
              <w:rPr>
                <w:rFonts w:cstheme="minorHAnsi"/>
              </w:rPr>
              <w:t>2016</w:t>
            </w:r>
          </w:p>
        </w:tc>
      </w:tr>
      <w:tr w:rsidR="002D5DB2" w:rsidRPr="001255E7" w:rsidTr="006E7C09">
        <w:tc>
          <w:tcPr>
            <w:tcW w:w="3261" w:type="dxa"/>
          </w:tcPr>
          <w:p w:rsidR="002D5DB2" w:rsidRPr="00E71491" w:rsidRDefault="00E71491" w:rsidP="00E323FC">
            <w:pPr>
              <w:ind w:left="-993" w:right="-1038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E323FC" w:rsidRPr="00E71491">
              <w:rPr>
                <w:rFonts w:cstheme="minorHAnsi"/>
              </w:rPr>
              <w:t xml:space="preserve">                 Secondary School</w:t>
            </w:r>
          </w:p>
        </w:tc>
        <w:tc>
          <w:tcPr>
            <w:tcW w:w="4111" w:type="dxa"/>
          </w:tcPr>
          <w:p w:rsidR="002D5DB2" w:rsidRPr="00E71491" w:rsidRDefault="00E71491" w:rsidP="00543282">
            <w:pPr>
              <w:ind w:left="-993" w:right="-1038"/>
              <w:rPr>
                <w:rFonts w:cstheme="minorHAnsi"/>
              </w:rPr>
            </w:pPr>
            <w:r w:rsidRPr="00E71491">
              <w:rPr>
                <w:rFonts w:cstheme="minorHAnsi"/>
              </w:rPr>
              <w:t xml:space="preserve">                          </w:t>
            </w:r>
            <w:r w:rsidR="002D5DB2" w:rsidRPr="00E71491">
              <w:rPr>
                <w:rFonts w:cstheme="minorHAnsi"/>
              </w:rPr>
              <w:t>Advanced Academy, Indore (India)</w:t>
            </w:r>
          </w:p>
        </w:tc>
        <w:tc>
          <w:tcPr>
            <w:tcW w:w="1985" w:type="dxa"/>
          </w:tcPr>
          <w:p w:rsidR="002D5DB2" w:rsidRPr="00E71491" w:rsidRDefault="002D5DB2" w:rsidP="00543282">
            <w:pPr>
              <w:ind w:left="-993" w:right="-1038"/>
              <w:jc w:val="center"/>
              <w:rPr>
                <w:rFonts w:cstheme="minorHAnsi"/>
              </w:rPr>
            </w:pPr>
            <w:r w:rsidRPr="00E71491">
              <w:rPr>
                <w:rFonts w:cstheme="minorHAnsi"/>
              </w:rPr>
              <w:t>86.8%</w:t>
            </w:r>
          </w:p>
        </w:tc>
        <w:tc>
          <w:tcPr>
            <w:tcW w:w="1701" w:type="dxa"/>
          </w:tcPr>
          <w:p w:rsidR="002D5DB2" w:rsidRPr="00E71491" w:rsidRDefault="00E323FC" w:rsidP="00E323FC">
            <w:pPr>
              <w:ind w:left="-993" w:right="-1038"/>
              <w:jc w:val="center"/>
              <w:rPr>
                <w:rFonts w:cstheme="minorHAnsi"/>
              </w:rPr>
            </w:pPr>
            <w:r w:rsidRPr="00E71491">
              <w:rPr>
                <w:rFonts w:cstheme="minorHAnsi"/>
              </w:rPr>
              <w:t xml:space="preserve">                   2012</w:t>
            </w:r>
          </w:p>
        </w:tc>
      </w:tr>
      <w:tr w:rsidR="002D5DB2" w:rsidRPr="001255E7" w:rsidTr="006E7C09">
        <w:tc>
          <w:tcPr>
            <w:tcW w:w="3261" w:type="dxa"/>
          </w:tcPr>
          <w:p w:rsidR="002D5DB2" w:rsidRPr="00E71491" w:rsidRDefault="00E71491" w:rsidP="00E71491">
            <w:pPr>
              <w:ind w:left="-993" w:right="-1038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E323FC" w:rsidRPr="00E71491">
              <w:rPr>
                <w:rFonts w:cstheme="minorHAnsi"/>
              </w:rPr>
              <w:t xml:space="preserve">                 </w:t>
            </w:r>
            <w:r w:rsidRPr="00E71491">
              <w:rPr>
                <w:rFonts w:cstheme="minorHAnsi"/>
              </w:rPr>
              <w:t>High School</w:t>
            </w:r>
          </w:p>
        </w:tc>
        <w:tc>
          <w:tcPr>
            <w:tcW w:w="4111" w:type="dxa"/>
          </w:tcPr>
          <w:p w:rsidR="002D5DB2" w:rsidRPr="00E71491" w:rsidRDefault="002D5DB2" w:rsidP="006E7C09">
            <w:pPr>
              <w:ind w:left="-993" w:right="-1038"/>
              <w:jc w:val="center"/>
              <w:rPr>
                <w:rFonts w:cstheme="minorHAnsi"/>
              </w:rPr>
            </w:pPr>
            <w:r w:rsidRPr="00E71491">
              <w:rPr>
                <w:rFonts w:cstheme="minorHAnsi"/>
              </w:rPr>
              <w:t>Advanced Academy,</w:t>
            </w:r>
            <w:r w:rsidR="006E7C09">
              <w:rPr>
                <w:rFonts w:cstheme="minorHAnsi"/>
              </w:rPr>
              <w:t xml:space="preserve"> </w:t>
            </w:r>
            <w:r w:rsidRPr="00E71491">
              <w:rPr>
                <w:rFonts w:cstheme="minorHAnsi"/>
              </w:rPr>
              <w:t>Indore (India)</w:t>
            </w:r>
          </w:p>
        </w:tc>
        <w:tc>
          <w:tcPr>
            <w:tcW w:w="1985" w:type="dxa"/>
          </w:tcPr>
          <w:p w:rsidR="002D5DB2" w:rsidRPr="00E71491" w:rsidRDefault="002D5DB2" w:rsidP="00543282">
            <w:pPr>
              <w:ind w:left="-993" w:right="-1038"/>
              <w:jc w:val="center"/>
              <w:rPr>
                <w:rFonts w:cstheme="minorHAnsi"/>
              </w:rPr>
            </w:pPr>
            <w:r w:rsidRPr="00E71491">
              <w:rPr>
                <w:rFonts w:cstheme="minorHAnsi"/>
              </w:rPr>
              <w:t>9.4/10</w:t>
            </w:r>
          </w:p>
        </w:tc>
        <w:tc>
          <w:tcPr>
            <w:tcW w:w="1701" w:type="dxa"/>
          </w:tcPr>
          <w:p w:rsidR="002D5DB2" w:rsidRPr="00E71491" w:rsidRDefault="00E323FC" w:rsidP="00E323FC">
            <w:pPr>
              <w:ind w:left="-993" w:right="-1038"/>
              <w:jc w:val="center"/>
              <w:rPr>
                <w:rFonts w:cstheme="minorHAnsi"/>
              </w:rPr>
            </w:pPr>
            <w:r w:rsidRPr="00E71491">
              <w:rPr>
                <w:rFonts w:cstheme="minorHAnsi"/>
              </w:rPr>
              <w:t xml:space="preserve">                   </w:t>
            </w:r>
            <w:r w:rsidR="002D5DB2" w:rsidRPr="00E71491">
              <w:rPr>
                <w:rFonts w:cstheme="minorHAnsi"/>
              </w:rPr>
              <w:t>2010</w:t>
            </w:r>
          </w:p>
        </w:tc>
      </w:tr>
    </w:tbl>
    <w:p w:rsidR="00302D48" w:rsidRDefault="00302D48" w:rsidP="00543282">
      <w:pPr>
        <w:pBdr>
          <w:bottom w:val="single" w:sz="12" w:space="1" w:color="auto"/>
        </w:pBdr>
        <w:spacing w:line="240" w:lineRule="auto"/>
        <w:ind w:left="-993" w:right="-1038"/>
        <w:rPr>
          <w:rFonts w:cstheme="minorHAnsi"/>
          <w:b/>
          <w:sz w:val="24"/>
          <w:szCs w:val="24"/>
        </w:rPr>
      </w:pPr>
    </w:p>
    <w:p w:rsidR="0057652D" w:rsidRPr="001255E7" w:rsidRDefault="0057652D" w:rsidP="00543282">
      <w:pPr>
        <w:pBdr>
          <w:bottom w:val="single" w:sz="12" w:space="1" w:color="auto"/>
        </w:pBdr>
        <w:spacing w:line="240" w:lineRule="auto"/>
        <w:ind w:left="-993" w:right="-1038"/>
        <w:rPr>
          <w:rFonts w:cstheme="minorHAnsi"/>
          <w:b/>
          <w:sz w:val="24"/>
          <w:szCs w:val="24"/>
        </w:rPr>
      </w:pPr>
      <w:r w:rsidRPr="001255E7">
        <w:rPr>
          <w:rFonts w:cstheme="minorHAnsi"/>
          <w:b/>
          <w:sz w:val="24"/>
          <w:szCs w:val="24"/>
        </w:rPr>
        <w:t>ADDITIONAL EXPERIENCE AND ACTIVITIES</w:t>
      </w:r>
    </w:p>
    <w:p w:rsidR="00B950C5" w:rsidRPr="001255E7" w:rsidRDefault="00342A91" w:rsidP="006E7C09">
      <w:pPr>
        <w:tabs>
          <w:tab w:val="right" w:pos="10065"/>
        </w:tabs>
        <w:spacing w:after="0" w:line="240" w:lineRule="auto"/>
        <w:ind w:left="-993" w:right="-1038"/>
        <w:rPr>
          <w:rFonts w:cstheme="minorHAnsi"/>
        </w:rPr>
      </w:pPr>
      <w:r>
        <w:rPr>
          <w:rFonts w:cstheme="minorHAnsi"/>
          <w:b/>
        </w:rPr>
        <w:t xml:space="preserve">TCS </w:t>
      </w:r>
      <w:r w:rsidR="00B950C5" w:rsidRPr="001255E7">
        <w:rPr>
          <w:rFonts w:cstheme="minorHAnsi"/>
          <w:b/>
        </w:rPr>
        <w:t>Cloud Hackathon runner-up</w:t>
      </w:r>
      <w:r w:rsidR="00B950C5" w:rsidRPr="001255E7">
        <w:rPr>
          <w:rFonts w:cstheme="minorHAnsi"/>
          <w:b/>
        </w:rPr>
        <w:tab/>
      </w:r>
      <w:r w:rsidR="00B950C5" w:rsidRPr="001255E7">
        <w:rPr>
          <w:rFonts w:cstheme="minorHAnsi"/>
        </w:rPr>
        <w:t>November 2018</w:t>
      </w:r>
    </w:p>
    <w:p w:rsidR="002D5DB2" w:rsidRPr="001255E7" w:rsidRDefault="002D5DB2" w:rsidP="006E7C09">
      <w:pPr>
        <w:tabs>
          <w:tab w:val="right" w:pos="10065"/>
        </w:tabs>
        <w:spacing w:after="0" w:line="240" w:lineRule="auto"/>
        <w:ind w:left="-993" w:right="-1038"/>
        <w:rPr>
          <w:rFonts w:cstheme="minorHAnsi"/>
        </w:rPr>
      </w:pPr>
      <w:r w:rsidRPr="001255E7">
        <w:rPr>
          <w:rFonts w:cstheme="minorHAnsi"/>
          <w:b/>
        </w:rPr>
        <w:t>Diploma in Experiential Education and Practices</w:t>
      </w:r>
      <w:r w:rsidRPr="001255E7">
        <w:rPr>
          <w:rFonts w:cstheme="minorHAnsi"/>
        </w:rPr>
        <w:tab/>
        <w:t>March 2018</w:t>
      </w:r>
    </w:p>
    <w:p w:rsidR="00D97911" w:rsidRPr="001255E7" w:rsidRDefault="00D97911" w:rsidP="006E7C09">
      <w:pPr>
        <w:tabs>
          <w:tab w:val="right" w:pos="10065"/>
        </w:tabs>
        <w:spacing w:after="0" w:line="240" w:lineRule="auto"/>
        <w:ind w:left="-993" w:right="-1038"/>
        <w:rPr>
          <w:rFonts w:cstheme="minorHAnsi"/>
        </w:rPr>
      </w:pPr>
      <w:r w:rsidRPr="001255E7">
        <w:rPr>
          <w:rFonts w:cstheme="minorHAnsi"/>
          <w:b/>
        </w:rPr>
        <w:t>Telegram Support Initiative Volunteer</w:t>
      </w:r>
      <w:r w:rsidRPr="001255E7">
        <w:rPr>
          <w:rFonts w:cstheme="minorHAnsi"/>
        </w:rPr>
        <w:tab/>
        <w:t xml:space="preserve">April 2016 </w:t>
      </w:r>
      <w:r w:rsidR="00154633" w:rsidRPr="001255E7">
        <w:rPr>
          <w:rFonts w:cstheme="minorHAnsi"/>
        </w:rPr>
        <w:t>–</w:t>
      </w:r>
      <w:r w:rsidRPr="001255E7">
        <w:rPr>
          <w:rFonts w:cstheme="minorHAnsi"/>
        </w:rPr>
        <w:t xml:space="preserve"> </w:t>
      </w:r>
      <w:r w:rsidR="00154633" w:rsidRPr="001255E7">
        <w:rPr>
          <w:rFonts w:cstheme="minorHAnsi"/>
        </w:rPr>
        <w:t>July 2016</w:t>
      </w:r>
    </w:p>
    <w:p w:rsidR="00192DD2" w:rsidRDefault="00192DD2" w:rsidP="006E7C09">
      <w:pPr>
        <w:tabs>
          <w:tab w:val="right" w:pos="10065"/>
        </w:tabs>
        <w:spacing w:after="0" w:line="240" w:lineRule="auto"/>
        <w:ind w:left="-993" w:right="-1038"/>
        <w:rPr>
          <w:rFonts w:cstheme="minorHAnsi"/>
        </w:rPr>
      </w:pPr>
      <w:r w:rsidRPr="001255E7">
        <w:rPr>
          <w:rFonts w:cstheme="minorHAnsi"/>
          <w:b/>
        </w:rPr>
        <w:t>Microsoft Student Partner</w:t>
      </w:r>
      <w:r w:rsidRPr="001255E7">
        <w:rPr>
          <w:rFonts w:cstheme="minorHAnsi"/>
        </w:rPr>
        <w:tab/>
        <w:t>November 2015</w:t>
      </w:r>
      <w:r w:rsidR="00986A11" w:rsidRPr="001255E7">
        <w:rPr>
          <w:rFonts w:cstheme="minorHAnsi"/>
        </w:rPr>
        <w:t xml:space="preserve"> </w:t>
      </w:r>
      <w:r w:rsidR="007460ED" w:rsidRPr="001255E7">
        <w:rPr>
          <w:rFonts w:cstheme="minorHAnsi"/>
        </w:rPr>
        <w:t>–</w:t>
      </w:r>
      <w:r w:rsidR="00986A11" w:rsidRPr="001255E7">
        <w:rPr>
          <w:rFonts w:cstheme="minorHAnsi"/>
        </w:rPr>
        <w:t xml:space="preserve"> </w:t>
      </w:r>
      <w:r w:rsidR="00FE563A" w:rsidRPr="001255E7">
        <w:rPr>
          <w:rFonts w:cstheme="minorHAnsi"/>
        </w:rPr>
        <w:t>Aug</w:t>
      </w:r>
      <w:r w:rsidR="007460ED" w:rsidRPr="001255E7">
        <w:rPr>
          <w:rFonts w:cstheme="minorHAnsi"/>
        </w:rPr>
        <w:t>ust 2016</w:t>
      </w:r>
    </w:p>
    <w:p w:rsidR="00302D48" w:rsidRPr="001255E7" w:rsidRDefault="00302D48" w:rsidP="006E7C09">
      <w:pPr>
        <w:tabs>
          <w:tab w:val="right" w:pos="10065"/>
        </w:tabs>
        <w:spacing w:after="0" w:line="240" w:lineRule="auto"/>
        <w:ind w:left="-993" w:right="-1038"/>
        <w:rPr>
          <w:rFonts w:cstheme="minorHAnsi"/>
        </w:rPr>
      </w:pPr>
    </w:p>
    <w:p w:rsidR="00B73C05" w:rsidRPr="001255E7" w:rsidRDefault="00B73C05" w:rsidP="00543282">
      <w:pPr>
        <w:pBdr>
          <w:bottom w:val="single" w:sz="12" w:space="1" w:color="auto"/>
        </w:pBdr>
        <w:spacing w:line="240" w:lineRule="auto"/>
        <w:ind w:left="-993" w:right="-1038"/>
        <w:rPr>
          <w:rFonts w:cstheme="minorHAnsi"/>
          <w:b/>
          <w:sz w:val="24"/>
          <w:szCs w:val="24"/>
        </w:rPr>
      </w:pPr>
      <w:r w:rsidRPr="001255E7">
        <w:rPr>
          <w:rFonts w:cstheme="minorHAnsi"/>
          <w:b/>
          <w:sz w:val="24"/>
          <w:szCs w:val="24"/>
        </w:rPr>
        <w:t>PERSONAL INFORMATION</w:t>
      </w:r>
    </w:p>
    <w:p w:rsidR="00B73C05" w:rsidRPr="001255E7" w:rsidRDefault="00B73C05" w:rsidP="00543282">
      <w:pPr>
        <w:spacing w:after="0" w:line="240" w:lineRule="auto"/>
        <w:ind w:left="-993" w:right="-1038"/>
        <w:rPr>
          <w:rFonts w:cstheme="minorHAnsi"/>
        </w:rPr>
      </w:pPr>
      <w:r w:rsidRPr="001255E7">
        <w:rPr>
          <w:rFonts w:cstheme="minorHAnsi"/>
        </w:rPr>
        <w:t>Date of Birth</w:t>
      </w:r>
      <w:r w:rsidRPr="001255E7">
        <w:rPr>
          <w:rFonts w:cstheme="minorHAnsi"/>
        </w:rPr>
        <w:tab/>
        <w:t>:</w:t>
      </w:r>
      <w:r w:rsidRPr="001255E7">
        <w:rPr>
          <w:rFonts w:cstheme="minorHAnsi"/>
        </w:rPr>
        <w:tab/>
        <w:t>21</w:t>
      </w:r>
      <w:r w:rsidRPr="001255E7">
        <w:rPr>
          <w:rFonts w:cstheme="minorHAnsi"/>
          <w:vertAlign w:val="superscript"/>
        </w:rPr>
        <w:t>st</w:t>
      </w:r>
      <w:r w:rsidRPr="001255E7">
        <w:rPr>
          <w:rFonts w:cstheme="minorHAnsi"/>
        </w:rPr>
        <w:t xml:space="preserve"> July 1995</w:t>
      </w:r>
    </w:p>
    <w:p w:rsidR="00B73C05" w:rsidRPr="001255E7" w:rsidRDefault="00B73C05" w:rsidP="00543282">
      <w:pPr>
        <w:spacing w:after="0" w:line="240" w:lineRule="auto"/>
        <w:ind w:left="-993" w:right="-1038"/>
        <w:rPr>
          <w:rFonts w:cstheme="minorHAnsi"/>
        </w:rPr>
      </w:pPr>
      <w:r w:rsidRPr="001255E7">
        <w:rPr>
          <w:rFonts w:cstheme="minorHAnsi"/>
        </w:rPr>
        <w:t>Nationality</w:t>
      </w:r>
      <w:r w:rsidRPr="001255E7">
        <w:rPr>
          <w:rFonts w:cstheme="minorHAnsi"/>
        </w:rPr>
        <w:tab/>
      </w:r>
      <w:r w:rsidRPr="001255E7">
        <w:rPr>
          <w:rFonts w:cstheme="minorHAnsi"/>
        </w:rPr>
        <w:tab/>
        <w:t>:</w:t>
      </w:r>
      <w:r w:rsidRPr="001255E7">
        <w:rPr>
          <w:rFonts w:cstheme="minorHAnsi"/>
        </w:rPr>
        <w:tab/>
        <w:t>Indian</w:t>
      </w:r>
    </w:p>
    <w:p w:rsidR="00CC53BB" w:rsidRPr="001255E7" w:rsidRDefault="00B73C05" w:rsidP="00543282">
      <w:pPr>
        <w:spacing w:after="0" w:line="240" w:lineRule="auto"/>
        <w:ind w:left="-993" w:right="-1038" w:hanging="1440"/>
        <w:rPr>
          <w:rFonts w:cstheme="minorHAnsi"/>
        </w:rPr>
      </w:pPr>
      <w:r w:rsidRPr="001255E7">
        <w:rPr>
          <w:rFonts w:cstheme="minorHAnsi"/>
        </w:rPr>
        <w:t>Interests</w:t>
      </w:r>
      <w:r w:rsidRPr="001255E7">
        <w:rPr>
          <w:rFonts w:cstheme="minorHAnsi"/>
        </w:rPr>
        <w:tab/>
      </w:r>
      <w:r w:rsidR="006E7C09">
        <w:rPr>
          <w:rFonts w:cstheme="minorHAnsi"/>
        </w:rPr>
        <w:t>Interests</w:t>
      </w:r>
      <w:r w:rsidR="006E7C09">
        <w:rPr>
          <w:rFonts w:cstheme="minorHAnsi"/>
        </w:rPr>
        <w:tab/>
      </w:r>
      <w:r w:rsidRPr="001255E7">
        <w:rPr>
          <w:rFonts w:cstheme="minorHAnsi"/>
        </w:rPr>
        <w:tab/>
        <w:t>:</w:t>
      </w:r>
      <w:r w:rsidRPr="001255E7">
        <w:rPr>
          <w:rFonts w:cstheme="minorHAnsi"/>
        </w:rPr>
        <w:tab/>
      </w:r>
      <w:r w:rsidR="00916D35" w:rsidRPr="001255E7">
        <w:rPr>
          <w:rFonts w:cstheme="minorHAnsi"/>
        </w:rPr>
        <w:t>Photography</w:t>
      </w:r>
      <w:r w:rsidRPr="001255E7">
        <w:rPr>
          <w:rFonts w:cstheme="minorHAnsi"/>
        </w:rPr>
        <w:t>, Volunteering, Blogging</w:t>
      </w:r>
    </w:p>
    <w:sectPr w:rsidR="00CC53BB" w:rsidRPr="001255E7" w:rsidSect="006E7C09">
      <w:pgSz w:w="11907" w:h="16839" w:code="9"/>
      <w:pgMar w:top="993" w:right="1440" w:bottom="142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B32AC" w:rsidRDefault="00EB32AC" w:rsidP="009563EE">
      <w:pPr>
        <w:spacing w:after="0" w:line="240" w:lineRule="auto"/>
      </w:pPr>
      <w:r>
        <w:separator/>
      </w:r>
    </w:p>
  </w:endnote>
  <w:endnote w:type="continuationSeparator" w:id="0">
    <w:p w:rsidR="00EB32AC" w:rsidRDefault="00EB32AC" w:rsidP="009563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B32AC" w:rsidRDefault="00EB32AC" w:rsidP="009563EE">
      <w:pPr>
        <w:spacing w:after="0" w:line="240" w:lineRule="auto"/>
      </w:pPr>
      <w:r>
        <w:separator/>
      </w:r>
    </w:p>
  </w:footnote>
  <w:footnote w:type="continuationSeparator" w:id="0">
    <w:p w:rsidR="00EB32AC" w:rsidRDefault="00EB32AC" w:rsidP="009563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3529FA"/>
    <w:multiLevelType w:val="hybridMultilevel"/>
    <w:tmpl w:val="24DC97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D51BC"/>
    <w:multiLevelType w:val="hybridMultilevel"/>
    <w:tmpl w:val="B9B49F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B6ACD"/>
    <w:multiLevelType w:val="hybridMultilevel"/>
    <w:tmpl w:val="FF1A2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22303"/>
    <w:multiLevelType w:val="hybridMultilevel"/>
    <w:tmpl w:val="D86A11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AC4094"/>
    <w:multiLevelType w:val="hybridMultilevel"/>
    <w:tmpl w:val="CFC2F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DE0DCA"/>
    <w:multiLevelType w:val="hybridMultilevel"/>
    <w:tmpl w:val="4DCE30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E26FA"/>
    <w:multiLevelType w:val="hybridMultilevel"/>
    <w:tmpl w:val="17BAAB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116476"/>
    <w:multiLevelType w:val="hybridMultilevel"/>
    <w:tmpl w:val="B3FA1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7A2B10"/>
    <w:multiLevelType w:val="hybridMultilevel"/>
    <w:tmpl w:val="49E2D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8F23E4B"/>
    <w:multiLevelType w:val="hybridMultilevel"/>
    <w:tmpl w:val="F81A9F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5E7467"/>
    <w:multiLevelType w:val="hybridMultilevel"/>
    <w:tmpl w:val="A380F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10750F"/>
    <w:multiLevelType w:val="hybridMultilevel"/>
    <w:tmpl w:val="42FAF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10"/>
  </w:num>
  <w:num w:numId="5">
    <w:abstractNumId w:val="11"/>
  </w:num>
  <w:num w:numId="6">
    <w:abstractNumId w:val="7"/>
  </w:num>
  <w:num w:numId="7">
    <w:abstractNumId w:val="9"/>
  </w:num>
  <w:num w:numId="8">
    <w:abstractNumId w:val="0"/>
  </w:num>
  <w:num w:numId="9">
    <w:abstractNumId w:val="6"/>
  </w:num>
  <w:num w:numId="10">
    <w:abstractNumId w:val="5"/>
  </w:num>
  <w:num w:numId="11">
    <w:abstractNumId w:val="3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1NrMwMjUyMTOzMDdW0lEKTi0uzszPAykwrQUAjsEg+CwAAAA="/>
  </w:docVars>
  <w:rsids>
    <w:rsidRoot w:val="0029769A"/>
    <w:rsid w:val="00000CBA"/>
    <w:rsid w:val="00005032"/>
    <w:rsid w:val="00011DB1"/>
    <w:rsid w:val="000313D2"/>
    <w:rsid w:val="00033E57"/>
    <w:rsid w:val="00036AE5"/>
    <w:rsid w:val="00055492"/>
    <w:rsid w:val="00073F61"/>
    <w:rsid w:val="00075A6D"/>
    <w:rsid w:val="00075BE7"/>
    <w:rsid w:val="00086D52"/>
    <w:rsid w:val="00092067"/>
    <w:rsid w:val="000B33A7"/>
    <w:rsid w:val="000B7FD2"/>
    <w:rsid w:val="000C0E3C"/>
    <w:rsid w:val="000C69CC"/>
    <w:rsid w:val="000C6CAA"/>
    <w:rsid w:val="000E3A77"/>
    <w:rsid w:val="000E56A3"/>
    <w:rsid w:val="000F112F"/>
    <w:rsid w:val="000F3968"/>
    <w:rsid w:val="000F730E"/>
    <w:rsid w:val="001022B4"/>
    <w:rsid w:val="00102EA2"/>
    <w:rsid w:val="00111D5D"/>
    <w:rsid w:val="00122117"/>
    <w:rsid w:val="00124280"/>
    <w:rsid w:val="001255E7"/>
    <w:rsid w:val="00130078"/>
    <w:rsid w:val="001370E1"/>
    <w:rsid w:val="00137AB0"/>
    <w:rsid w:val="0014026E"/>
    <w:rsid w:val="00144C00"/>
    <w:rsid w:val="0014509B"/>
    <w:rsid w:val="00152D8F"/>
    <w:rsid w:val="00153F91"/>
    <w:rsid w:val="00154633"/>
    <w:rsid w:val="00163CC1"/>
    <w:rsid w:val="00167AE1"/>
    <w:rsid w:val="00183E1E"/>
    <w:rsid w:val="0018558F"/>
    <w:rsid w:val="00192DD2"/>
    <w:rsid w:val="001A1B81"/>
    <w:rsid w:val="001A33A8"/>
    <w:rsid w:val="001C5079"/>
    <w:rsid w:val="001D1076"/>
    <w:rsid w:val="001D3FEE"/>
    <w:rsid w:val="001D49EE"/>
    <w:rsid w:val="001D6859"/>
    <w:rsid w:val="001E5AAF"/>
    <w:rsid w:val="001F70A8"/>
    <w:rsid w:val="00200369"/>
    <w:rsid w:val="0020525D"/>
    <w:rsid w:val="00206419"/>
    <w:rsid w:val="00210102"/>
    <w:rsid w:val="00212456"/>
    <w:rsid w:val="00223BF9"/>
    <w:rsid w:val="00232424"/>
    <w:rsid w:val="00257B86"/>
    <w:rsid w:val="00266688"/>
    <w:rsid w:val="00271228"/>
    <w:rsid w:val="00283B93"/>
    <w:rsid w:val="00286915"/>
    <w:rsid w:val="00292BAF"/>
    <w:rsid w:val="0029769A"/>
    <w:rsid w:val="002A0015"/>
    <w:rsid w:val="002A4926"/>
    <w:rsid w:val="002B18B7"/>
    <w:rsid w:val="002C3396"/>
    <w:rsid w:val="002D5DB2"/>
    <w:rsid w:val="002E367C"/>
    <w:rsid w:val="002E445A"/>
    <w:rsid w:val="0030006B"/>
    <w:rsid w:val="00302D48"/>
    <w:rsid w:val="00305939"/>
    <w:rsid w:val="00310F79"/>
    <w:rsid w:val="00342A91"/>
    <w:rsid w:val="003472C4"/>
    <w:rsid w:val="003475DA"/>
    <w:rsid w:val="00355212"/>
    <w:rsid w:val="00355430"/>
    <w:rsid w:val="003707AC"/>
    <w:rsid w:val="003823F8"/>
    <w:rsid w:val="00386A05"/>
    <w:rsid w:val="003905EB"/>
    <w:rsid w:val="003A1762"/>
    <w:rsid w:val="003A361D"/>
    <w:rsid w:val="003A7080"/>
    <w:rsid w:val="003B3496"/>
    <w:rsid w:val="003B6344"/>
    <w:rsid w:val="003D1E50"/>
    <w:rsid w:val="003D317D"/>
    <w:rsid w:val="003E1655"/>
    <w:rsid w:val="003F3CCA"/>
    <w:rsid w:val="0040524D"/>
    <w:rsid w:val="0041207E"/>
    <w:rsid w:val="00414AE7"/>
    <w:rsid w:val="00437FCA"/>
    <w:rsid w:val="00443F68"/>
    <w:rsid w:val="0046318D"/>
    <w:rsid w:val="00465B30"/>
    <w:rsid w:val="004801DD"/>
    <w:rsid w:val="0048044F"/>
    <w:rsid w:val="00486A09"/>
    <w:rsid w:val="004A61F1"/>
    <w:rsid w:val="004A6E73"/>
    <w:rsid w:val="004B76FA"/>
    <w:rsid w:val="005103BF"/>
    <w:rsid w:val="00512BEB"/>
    <w:rsid w:val="00515313"/>
    <w:rsid w:val="00520383"/>
    <w:rsid w:val="0052410A"/>
    <w:rsid w:val="00540EB4"/>
    <w:rsid w:val="00543282"/>
    <w:rsid w:val="005512C0"/>
    <w:rsid w:val="00560051"/>
    <w:rsid w:val="00561D0D"/>
    <w:rsid w:val="005651CD"/>
    <w:rsid w:val="0057539D"/>
    <w:rsid w:val="005753A8"/>
    <w:rsid w:val="0057652D"/>
    <w:rsid w:val="0059351E"/>
    <w:rsid w:val="005936AA"/>
    <w:rsid w:val="00595BAA"/>
    <w:rsid w:val="00597ACD"/>
    <w:rsid w:val="005A43F1"/>
    <w:rsid w:val="005B0153"/>
    <w:rsid w:val="005C5896"/>
    <w:rsid w:val="005D1CF5"/>
    <w:rsid w:val="005E5041"/>
    <w:rsid w:val="005F4687"/>
    <w:rsid w:val="00601CCA"/>
    <w:rsid w:val="006355DC"/>
    <w:rsid w:val="006378A7"/>
    <w:rsid w:val="00657EA0"/>
    <w:rsid w:val="00666B69"/>
    <w:rsid w:val="006671F4"/>
    <w:rsid w:val="006731A3"/>
    <w:rsid w:val="00673BD2"/>
    <w:rsid w:val="0068161F"/>
    <w:rsid w:val="00687420"/>
    <w:rsid w:val="0069007D"/>
    <w:rsid w:val="006922D5"/>
    <w:rsid w:val="006A0070"/>
    <w:rsid w:val="006A42F9"/>
    <w:rsid w:val="006C5A62"/>
    <w:rsid w:val="006C6CB8"/>
    <w:rsid w:val="006E5AAC"/>
    <w:rsid w:val="006E7C09"/>
    <w:rsid w:val="006E7CB9"/>
    <w:rsid w:val="007071DE"/>
    <w:rsid w:val="00711F18"/>
    <w:rsid w:val="007226C3"/>
    <w:rsid w:val="00735144"/>
    <w:rsid w:val="00745ED1"/>
    <w:rsid w:val="007460ED"/>
    <w:rsid w:val="007640C3"/>
    <w:rsid w:val="007B39D6"/>
    <w:rsid w:val="007C192B"/>
    <w:rsid w:val="007C729F"/>
    <w:rsid w:val="007D70FC"/>
    <w:rsid w:val="00815B93"/>
    <w:rsid w:val="00862ACE"/>
    <w:rsid w:val="00863EE1"/>
    <w:rsid w:val="008914A1"/>
    <w:rsid w:val="00896799"/>
    <w:rsid w:val="00897AAB"/>
    <w:rsid w:val="008A167A"/>
    <w:rsid w:val="008B06A2"/>
    <w:rsid w:val="008C3262"/>
    <w:rsid w:val="008D57F3"/>
    <w:rsid w:val="008E61E1"/>
    <w:rsid w:val="008F41D0"/>
    <w:rsid w:val="009139C4"/>
    <w:rsid w:val="00916D35"/>
    <w:rsid w:val="0092376D"/>
    <w:rsid w:val="00930105"/>
    <w:rsid w:val="009305C7"/>
    <w:rsid w:val="0093377E"/>
    <w:rsid w:val="009419FD"/>
    <w:rsid w:val="0094219B"/>
    <w:rsid w:val="00945B82"/>
    <w:rsid w:val="00952E7C"/>
    <w:rsid w:val="00953D9A"/>
    <w:rsid w:val="009563EE"/>
    <w:rsid w:val="00961443"/>
    <w:rsid w:val="00967CC9"/>
    <w:rsid w:val="00970A62"/>
    <w:rsid w:val="00975480"/>
    <w:rsid w:val="009811AE"/>
    <w:rsid w:val="00986A11"/>
    <w:rsid w:val="0099252A"/>
    <w:rsid w:val="009B5378"/>
    <w:rsid w:val="009E7A39"/>
    <w:rsid w:val="009F06CE"/>
    <w:rsid w:val="009F4AF9"/>
    <w:rsid w:val="009F6608"/>
    <w:rsid w:val="00A17F3C"/>
    <w:rsid w:val="00A32819"/>
    <w:rsid w:val="00A374DE"/>
    <w:rsid w:val="00A37FA9"/>
    <w:rsid w:val="00A423D5"/>
    <w:rsid w:val="00A72EF4"/>
    <w:rsid w:val="00A7481C"/>
    <w:rsid w:val="00A968F0"/>
    <w:rsid w:val="00A96FD5"/>
    <w:rsid w:val="00AA0C87"/>
    <w:rsid w:val="00AA777A"/>
    <w:rsid w:val="00AB5832"/>
    <w:rsid w:val="00AB58DE"/>
    <w:rsid w:val="00AD0183"/>
    <w:rsid w:val="00AD5B56"/>
    <w:rsid w:val="00AE052E"/>
    <w:rsid w:val="00AE101D"/>
    <w:rsid w:val="00AE153E"/>
    <w:rsid w:val="00B02FC0"/>
    <w:rsid w:val="00B21BBA"/>
    <w:rsid w:val="00B30D6A"/>
    <w:rsid w:val="00B4488A"/>
    <w:rsid w:val="00B5023C"/>
    <w:rsid w:val="00B73C05"/>
    <w:rsid w:val="00B83AE6"/>
    <w:rsid w:val="00B950C5"/>
    <w:rsid w:val="00BC1A33"/>
    <w:rsid w:val="00BE3BA6"/>
    <w:rsid w:val="00BE786A"/>
    <w:rsid w:val="00BF14A4"/>
    <w:rsid w:val="00BF14D0"/>
    <w:rsid w:val="00BF63B0"/>
    <w:rsid w:val="00C00DF8"/>
    <w:rsid w:val="00C02329"/>
    <w:rsid w:val="00C0582D"/>
    <w:rsid w:val="00C20CD1"/>
    <w:rsid w:val="00C4671E"/>
    <w:rsid w:val="00C51654"/>
    <w:rsid w:val="00C64715"/>
    <w:rsid w:val="00C6580C"/>
    <w:rsid w:val="00C7340F"/>
    <w:rsid w:val="00C74EB0"/>
    <w:rsid w:val="00CB66B5"/>
    <w:rsid w:val="00CC53BB"/>
    <w:rsid w:val="00CD21FC"/>
    <w:rsid w:val="00CD4AD2"/>
    <w:rsid w:val="00CE0AB6"/>
    <w:rsid w:val="00D12D9A"/>
    <w:rsid w:val="00D47F83"/>
    <w:rsid w:val="00D54B06"/>
    <w:rsid w:val="00D70C09"/>
    <w:rsid w:val="00D80CF4"/>
    <w:rsid w:val="00D9680C"/>
    <w:rsid w:val="00D97911"/>
    <w:rsid w:val="00DA145E"/>
    <w:rsid w:val="00DA1E1A"/>
    <w:rsid w:val="00DB0CBC"/>
    <w:rsid w:val="00DB1971"/>
    <w:rsid w:val="00DB1A7A"/>
    <w:rsid w:val="00DE02C3"/>
    <w:rsid w:val="00DE24EF"/>
    <w:rsid w:val="00DE7732"/>
    <w:rsid w:val="00E169AA"/>
    <w:rsid w:val="00E209DE"/>
    <w:rsid w:val="00E223FA"/>
    <w:rsid w:val="00E323FC"/>
    <w:rsid w:val="00E53DBC"/>
    <w:rsid w:val="00E71491"/>
    <w:rsid w:val="00E74ED6"/>
    <w:rsid w:val="00E937AB"/>
    <w:rsid w:val="00EB0A85"/>
    <w:rsid w:val="00EB32AC"/>
    <w:rsid w:val="00EC462E"/>
    <w:rsid w:val="00ED3C2F"/>
    <w:rsid w:val="00ED4B3C"/>
    <w:rsid w:val="00ED4BBB"/>
    <w:rsid w:val="00EE5090"/>
    <w:rsid w:val="00EF244F"/>
    <w:rsid w:val="00EF2B14"/>
    <w:rsid w:val="00F030D4"/>
    <w:rsid w:val="00F076EB"/>
    <w:rsid w:val="00F14EF4"/>
    <w:rsid w:val="00F25B18"/>
    <w:rsid w:val="00F2794C"/>
    <w:rsid w:val="00F32E72"/>
    <w:rsid w:val="00F37DF3"/>
    <w:rsid w:val="00F410DB"/>
    <w:rsid w:val="00F459E6"/>
    <w:rsid w:val="00F54C48"/>
    <w:rsid w:val="00F60C7F"/>
    <w:rsid w:val="00F63DB2"/>
    <w:rsid w:val="00F65441"/>
    <w:rsid w:val="00F94319"/>
    <w:rsid w:val="00FA065B"/>
    <w:rsid w:val="00FA5D98"/>
    <w:rsid w:val="00FB2FA4"/>
    <w:rsid w:val="00FB4725"/>
    <w:rsid w:val="00FC1F2D"/>
    <w:rsid w:val="00FD0241"/>
    <w:rsid w:val="00FD1405"/>
    <w:rsid w:val="00FD2CF5"/>
    <w:rsid w:val="00FE2C84"/>
    <w:rsid w:val="00FE563A"/>
    <w:rsid w:val="00FF02FF"/>
    <w:rsid w:val="00FF0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DD565AC-F807-4F64-987D-5B8B82284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29769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9769A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292B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3B634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8F41D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956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3EE"/>
  </w:style>
  <w:style w:type="paragraph" w:styleId="Footer">
    <w:name w:val="footer"/>
    <w:basedOn w:val="Normal"/>
    <w:link w:val="FooterChar"/>
    <w:uiPriority w:val="99"/>
    <w:unhideWhenUsed/>
    <w:rsid w:val="00956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3EE"/>
  </w:style>
  <w:style w:type="paragraph" w:customStyle="1" w:styleId="Default">
    <w:name w:val="Default"/>
    <w:rsid w:val="00D47F83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table" w:styleId="TableGridLight">
    <w:name w:val="Grid Table Light"/>
    <w:basedOn w:val="TableNormal"/>
    <w:uiPriority w:val="40"/>
    <w:rsid w:val="0054328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276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kedin.com/in/vkpriyes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chan6@gatech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C7FC22-255A-457D-8478-D83AB6930C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05</Words>
  <Characters>516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esh Vishwakarma</dc:creator>
  <cp:keywords>cv;resume</cp:keywords>
  <dc:description/>
  <cp:lastModifiedBy>Priyesh Vishwakarma</cp:lastModifiedBy>
  <cp:revision>2</cp:revision>
  <cp:lastPrinted>2020-09-19T06:45:00Z</cp:lastPrinted>
  <dcterms:created xsi:type="dcterms:W3CDTF">2020-11-02T12:22:00Z</dcterms:created>
  <dcterms:modified xsi:type="dcterms:W3CDTF">2020-11-02T12:22:00Z</dcterms:modified>
</cp:coreProperties>
</file>